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433DC" w14:textId="305FD951" w:rsidR="00650D58" w:rsidRPr="00650D58" w:rsidRDefault="00650D58" w:rsidP="00981A73">
      <w:pPr>
        <w:pStyle w:val="Heading1"/>
      </w:pPr>
      <w:r w:rsidRPr="00650D58">
        <w:t>Video 1:</w:t>
      </w:r>
    </w:p>
    <w:p w14:paraId="4565D787" w14:textId="272DE057" w:rsidR="00C71ED9" w:rsidRPr="00981A73" w:rsidRDefault="00842A1E">
      <w:r w:rsidRPr="00981A73">
        <w:t>Project:</w:t>
      </w:r>
      <w:r w:rsidRPr="00981A73">
        <w:br/>
        <w:t>a temporary endeavour undertaken to create a unique product, service or result</w:t>
      </w:r>
    </w:p>
    <w:p w14:paraId="16FFDE84" w14:textId="31900EC2" w:rsidR="00842A1E" w:rsidRDefault="00842A1E" w:rsidP="00842A1E">
      <w:pPr>
        <w:pStyle w:val="ListParagraph"/>
        <w:numPr>
          <w:ilvl w:val="0"/>
          <w:numId w:val="1"/>
        </w:numPr>
      </w:pPr>
      <w:r>
        <w:t xml:space="preserve">Has </w:t>
      </w:r>
      <w:r w:rsidR="00190C91">
        <w:t>unique purpose</w:t>
      </w:r>
    </w:p>
    <w:p w14:paraId="7E92E3F7" w14:textId="512EE19D" w:rsidR="00190C91" w:rsidRDefault="00190C91" w:rsidP="00842A1E">
      <w:pPr>
        <w:pStyle w:val="ListParagraph"/>
        <w:numPr>
          <w:ilvl w:val="0"/>
          <w:numId w:val="1"/>
        </w:numPr>
      </w:pPr>
      <w:r>
        <w:t>Temporary (definite start &amp; end date)</w:t>
      </w:r>
    </w:p>
    <w:p w14:paraId="0E921257" w14:textId="3A26DD8C" w:rsidR="00190C91" w:rsidRDefault="00190C91" w:rsidP="00842A1E">
      <w:pPr>
        <w:pStyle w:val="ListParagraph"/>
        <w:numPr>
          <w:ilvl w:val="0"/>
          <w:numId w:val="1"/>
        </w:numPr>
      </w:pPr>
      <w:r>
        <w:t>Developed using progressive elaboration</w:t>
      </w:r>
    </w:p>
    <w:p w14:paraId="000E13F6" w14:textId="7CE2DD78" w:rsidR="00190C91" w:rsidRDefault="00190C91" w:rsidP="00842A1E">
      <w:pPr>
        <w:pStyle w:val="ListParagraph"/>
        <w:numPr>
          <w:ilvl w:val="0"/>
          <w:numId w:val="1"/>
        </w:numPr>
      </w:pPr>
      <w:r>
        <w:t>Has primary customer/sponsor (usually provide direction &amp; funding)</w:t>
      </w:r>
    </w:p>
    <w:p w14:paraId="427FFF56" w14:textId="7C5BC511" w:rsidR="00190C91" w:rsidRDefault="00190C91" w:rsidP="00842A1E">
      <w:pPr>
        <w:pStyle w:val="ListParagraph"/>
        <w:numPr>
          <w:ilvl w:val="0"/>
          <w:numId w:val="1"/>
        </w:numPr>
      </w:pPr>
      <w:r>
        <w:t>Involves uncertainty</w:t>
      </w:r>
    </w:p>
    <w:p w14:paraId="67A4223F" w14:textId="726280C1" w:rsidR="00190C91" w:rsidRDefault="00190C91" w:rsidP="00190C91"/>
    <w:p w14:paraId="47F26D5D" w14:textId="3ED68EE6" w:rsidR="00190C91" w:rsidRDefault="00190C91" w:rsidP="00190C91">
      <w:r>
        <w:t>Operations:</w:t>
      </w:r>
    </w:p>
    <w:p w14:paraId="4834D8EF" w14:textId="1892DDEC" w:rsidR="00190C91" w:rsidRDefault="00190C91" w:rsidP="00190C91">
      <w:r>
        <w:t>Work done to sustain the business</w:t>
      </w:r>
    </w:p>
    <w:p w14:paraId="5558624D" w14:textId="18B47BFA" w:rsidR="00190C91" w:rsidRDefault="00190C91" w:rsidP="00190C91">
      <w:pPr>
        <w:pStyle w:val="ListParagraph"/>
        <w:numPr>
          <w:ilvl w:val="0"/>
          <w:numId w:val="2"/>
        </w:numPr>
      </w:pPr>
      <w:r>
        <w:t>Ongoing execution of activities</w:t>
      </w:r>
    </w:p>
    <w:p w14:paraId="5F04E309" w14:textId="49ED23C8" w:rsidR="00190C91" w:rsidRDefault="00190C91" w:rsidP="00190C91">
      <w:pPr>
        <w:pStyle w:val="ListParagraph"/>
        <w:numPr>
          <w:ilvl w:val="0"/>
          <w:numId w:val="2"/>
        </w:numPr>
      </w:pPr>
      <w:r>
        <w:t>Produce same output repeatedly / provide repetitive service</w:t>
      </w:r>
    </w:p>
    <w:p w14:paraId="6A8E1FA0" w14:textId="013BB13A" w:rsidR="00A33805" w:rsidRDefault="00190C91" w:rsidP="00190C91">
      <w:pPr>
        <w:pStyle w:val="ListParagraph"/>
        <w:numPr>
          <w:ilvl w:val="0"/>
          <w:numId w:val="2"/>
        </w:numPr>
      </w:pPr>
      <w:r>
        <w:t>Have to earn profit</w:t>
      </w:r>
    </w:p>
    <w:p w14:paraId="2B151D16" w14:textId="6409A9E2" w:rsidR="00A33805" w:rsidRDefault="00A33805" w:rsidP="00190C91"/>
    <w:p w14:paraId="61C73B96" w14:textId="77777777" w:rsidR="00A33805" w:rsidRDefault="00A33805" w:rsidP="00190C91"/>
    <w:p w14:paraId="73711FA6" w14:textId="6A0AB0B8" w:rsidR="00190C91" w:rsidRDefault="00190C91" w:rsidP="00190C91">
      <w:pPr>
        <w:rPr>
          <w:b/>
          <w:bCs/>
        </w:rPr>
      </w:pPr>
    </w:p>
    <w:p w14:paraId="372A7AF5" w14:textId="73BBCE76" w:rsidR="00981A73" w:rsidRDefault="00981A73" w:rsidP="00190C91">
      <w:pPr>
        <w:rPr>
          <w:b/>
          <w:bCs/>
        </w:rPr>
      </w:pPr>
    </w:p>
    <w:p w14:paraId="06EC6D52" w14:textId="372A9E5C" w:rsidR="00981A73" w:rsidRDefault="00981A73" w:rsidP="00190C91">
      <w:pPr>
        <w:rPr>
          <w:b/>
          <w:bCs/>
        </w:rPr>
      </w:pPr>
    </w:p>
    <w:p w14:paraId="7909F268" w14:textId="0DA56876" w:rsidR="00981A73" w:rsidRDefault="00981A73" w:rsidP="00190C91">
      <w:pPr>
        <w:rPr>
          <w:b/>
          <w:bCs/>
        </w:rPr>
      </w:pPr>
    </w:p>
    <w:p w14:paraId="1DA520E8" w14:textId="62EC13EF" w:rsidR="00981A73" w:rsidRDefault="00981A73" w:rsidP="00190C91">
      <w:pPr>
        <w:rPr>
          <w:b/>
          <w:bCs/>
        </w:rPr>
      </w:pPr>
    </w:p>
    <w:p w14:paraId="15C5A5BF" w14:textId="5A7455C5" w:rsidR="00981A73" w:rsidRDefault="00981A73" w:rsidP="00190C91">
      <w:pPr>
        <w:rPr>
          <w:b/>
          <w:bCs/>
        </w:rPr>
      </w:pPr>
    </w:p>
    <w:p w14:paraId="3C0B480C" w14:textId="17D7DA44" w:rsidR="00981A73" w:rsidRDefault="00981A73" w:rsidP="00190C91">
      <w:pPr>
        <w:rPr>
          <w:b/>
          <w:bCs/>
        </w:rPr>
      </w:pPr>
    </w:p>
    <w:p w14:paraId="4EDD1761" w14:textId="12D6B251" w:rsidR="00981A73" w:rsidRDefault="00981A73" w:rsidP="00190C91">
      <w:pPr>
        <w:rPr>
          <w:b/>
          <w:bCs/>
        </w:rPr>
      </w:pPr>
    </w:p>
    <w:p w14:paraId="51838B3E" w14:textId="3E819DBE" w:rsidR="00981A73" w:rsidRDefault="00981A73" w:rsidP="00190C91">
      <w:pPr>
        <w:rPr>
          <w:b/>
          <w:bCs/>
        </w:rPr>
      </w:pPr>
    </w:p>
    <w:p w14:paraId="0D8D6229" w14:textId="03FB7419" w:rsidR="00981A73" w:rsidRDefault="00981A73" w:rsidP="00190C91">
      <w:pPr>
        <w:rPr>
          <w:b/>
          <w:bCs/>
        </w:rPr>
      </w:pPr>
    </w:p>
    <w:p w14:paraId="60A19535" w14:textId="31E5FFF3" w:rsidR="00981A73" w:rsidRDefault="00981A73" w:rsidP="00190C91">
      <w:pPr>
        <w:rPr>
          <w:b/>
          <w:bCs/>
        </w:rPr>
      </w:pPr>
    </w:p>
    <w:p w14:paraId="5F98E41E" w14:textId="077440BF" w:rsidR="00981A73" w:rsidRDefault="00981A73" w:rsidP="00190C91">
      <w:pPr>
        <w:rPr>
          <w:b/>
          <w:bCs/>
        </w:rPr>
      </w:pPr>
    </w:p>
    <w:p w14:paraId="11E49DCE" w14:textId="0A86A714" w:rsidR="00981A73" w:rsidRDefault="00981A73" w:rsidP="00190C91">
      <w:pPr>
        <w:rPr>
          <w:b/>
          <w:bCs/>
        </w:rPr>
      </w:pPr>
    </w:p>
    <w:p w14:paraId="6AC4696E" w14:textId="0C0D7F86" w:rsidR="00981A73" w:rsidRDefault="00981A73" w:rsidP="00190C91">
      <w:pPr>
        <w:rPr>
          <w:b/>
          <w:bCs/>
        </w:rPr>
      </w:pPr>
    </w:p>
    <w:p w14:paraId="7CE1F3FE" w14:textId="035A5FF2" w:rsidR="00981A73" w:rsidRDefault="00981A73" w:rsidP="00190C91">
      <w:pPr>
        <w:rPr>
          <w:b/>
          <w:bCs/>
        </w:rPr>
      </w:pPr>
    </w:p>
    <w:p w14:paraId="3D1F8661" w14:textId="7D730B4E" w:rsidR="00981A73" w:rsidRDefault="00981A73" w:rsidP="00190C91">
      <w:pPr>
        <w:rPr>
          <w:b/>
          <w:bCs/>
        </w:rPr>
      </w:pPr>
    </w:p>
    <w:p w14:paraId="4185A7E5" w14:textId="3F86E012" w:rsidR="00981A73" w:rsidRDefault="00981A73" w:rsidP="00190C91">
      <w:pPr>
        <w:rPr>
          <w:b/>
          <w:bCs/>
        </w:rPr>
      </w:pPr>
    </w:p>
    <w:p w14:paraId="344EF140" w14:textId="5389EE81" w:rsidR="00981A73" w:rsidRDefault="00981A73" w:rsidP="00190C91">
      <w:pPr>
        <w:rPr>
          <w:b/>
          <w:bCs/>
        </w:rPr>
      </w:pPr>
    </w:p>
    <w:p w14:paraId="6D8FA4ED" w14:textId="3AB6FEAD" w:rsidR="00981A73" w:rsidRDefault="00981A73" w:rsidP="00190C91">
      <w:pPr>
        <w:rPr>
          <w:b/>
          <w:bCs/>
        </w:rPr>
      </w:pPr>
    </w:p>
    <w:p w14:paraId="1954FFF4" w14:textId="6CEBE398" w:rsidR="00981A73" w:rsidRDefault="00981A73" w:rsidP="00190C91">
      <w:pPr>
        <w:rPr>
          <w:b/>
          <w:bCs/>
        </w:rPr>
      </w:pPr>
    </w:p>
    <w:p w14:paraId="308721A6" w14:textId="4B22B8A4" w:rsidR="00981A73" w:rsidRDefault="00981A73" w:rsidP="00190C91">
      <w:pPr>
        <w:rPr>
          <w:b/>
          <w:bCs/>
        </w:rPr>
      </w:pPr>
    </w:p>
    <w:p w14:paraId="0E125588" w14:textId="7067EFBC" w:rsidR="00981A73" w:rsidRDefault="00981A73" w:rsidP="00190C91">
      <w:pPr>
        <w:rPr>
          <w:b/>
          <w:bCs/>
        </w:rPr>
      </w:pPr>
    </w:p>
    <w:p w14:paraId="5E64FB60" w14:textId="630C8A48" w:rsidR="00981A73" w:rsidRDefault="00981A73" w:rsidP="00190C91">
      <w:pPr>
        <w:rPr>
          <w:b/>
          <w:bCs/>
        </w:rPr>
      </w:pPr>
    </w:p>
    <w:p w14:paraId="7321E862" w14:textId="76DCFDF2" w:rsidR="00981A73" w:rsidRDefault="00981A73" w:rsidP="00190C91">
      <w:pPr>
        <w:rPr>
          <w:b/>
          <w:bCs/>
        </w:rPr>
      </w:pPr>
    </w:p>
    <w:p w14:paraId="170720FB" w14:textId="0788FE9A" w:rsidR="00981A73" w:rsidRDefault="00981A73" w:rsidP="00190C91">
      <w:pPr>
        <w:rPr>
          <w:b/>
          <w:bCs/>
        </w:rPr>
      </w:pPr>
    </w:p>
    <w:p w14:paraId="2D9BFD03" w14:textId="5446363A" w:rsidR="00981A73" w:rsidRDefault="00981A73" w:rsidP="00190C91">
      <w:pPr>
        <w:rPr>
          <w:b/>
          <w:bCs/>
        </w:rPr>
      </w:pPr>
    </w:p>
    <w:p w14:paraId="249B3C9E" w14:textId="7271424D" w:rsidR="00981A73" w:rsidRDefault="00981A73" w:rsidP="00190C91">
      <w:pPr>
        <w:rPr>
          <w:b/>
          <w:bCs/>
        </w:rPr>
      </w:pPr>
    </w:p>
    <w:p w14:paraId="7E097A0E" w14:textId="4C9C757A" w:rsidR="00981A73" w:rsidRDefault="00981A73" w:rsidP="00190C91">
      <w:pPr>
        <w:rPr>
          <w:b/>
          <w:bCs/>
        </w:rPr>
      </w:pPr>
    </w:p>
    <w:p w14:paraId="2953B60B" w14:textId="0B7B8CFB" w:rsidR="00981A73" w:rsidRDefault="00981A73" w:rsidP="00190C91">
      <w:pPr>
        <w:rPr>
          <w:b/>
          <w:bCs/>
        </w:rPr>
      </w:pPr>
    </w:p>
    <w:p w14:paraId="1DDC2984" w14:textId="22316680" w:rsidR="00981A73" w:rsidRDefault="00981A73" w:rsidP="00190C91">
      <w:pPr>
        <w:rPr>
          <w:b/>
          <w:bCs/>
        </w:rPr>
      </w:pPr>
    </w:p>
    <w:p w14:paraId="5C360328" w14:textId="1F23FA63" w:rsidR="00981A73" w:rsidRDefault="00981A73" w:rsidP="00190C91">
      <w:pPr>
        <w:rPr>
          <w:b/>
          <w:bCs/>
        </w:rPr>
      </w:pPr>
    </w:p>
    <w:p w14:paraId="42496E2C" w14:textId="77777777" w:rsidR="00981A73" w:rsidRDefault="00981A73" w:rsidP="00190C91">
      <w:pPr>
        <w:rPr>
          <w:b/>
          <w:bCs/>
        </w:rPr>
      </w:pPr>
    </w:p>
    <w:p w14:paraId="387F6BA2" w14:textId="00AA99B0" w:rsidR="00650D58" w:rsidRPr="00650D58" w:rsidRDefault="00650D58" w:rsidP="00981A73">
      <w:pPr>
        <w:pStyle w:val="Heading1"/>
      </w:pPr>
      <w:r w:rsidRPr="00650D58">
        <w:lastRenderedPageBreak/>
        <w:t>Video 2:</w:t>
      </w:r>
    </w:p>
    <w:p w14:paraId="5C3C4D8F" w14:textId="3F9746A6" w:rsidR="00190C91" w:rsidRPr="00765FC8" w:rsidRDefault="00190C91" w:rsidP="00190C91">
      <w:pPr>
        <w:rPr>
          <w:b/>
          <w:bCs/>
        </w:rPr>
      </w:pPr>
      <w:r w:rsidRPr="00765FC8">
        <w:rPr>
          <w:b/>
          <w:bCs/>
        </w:rPr>
        <w:t>Project management:</w:t>
      </w:r>
    </w:p>
    <w:p w14:paraId="297E3662" w14:textId="7CA1C608" w:rsidR="00190C91" w:rsidRDefault="00190C91" w:rsidP="00190C91">
      <w:r>
        <w:t>The application of knowledge, skills, tools and techniques to project activities to meet project requirements</w:t>
      </w:r>
    </w:p>
    <w:p w14:paraId="0137BFE8" w14:textId="52C9D18A" w:rsidR="00190C91" w:rsidRDefault="00190C91" w:rsidP="00190C91"/>
    <w:p w14:paraId="2378860F" w14:textId="01EAA616" w:rsidR="00190C91" w:rsidRPr="00750469" w:rsidRDefault="00190C91" w:rsidP="00190C91">
      <w:pPr>
        <w:rPr>
          <w:b/>
          <w:bCs/>
          <w:color w:val="FF0000"/>
        </w:rPr>
      </w:pPr>
      <w:r w:rsidRPr="00750469">
        <w:rPr>
          <w:b/>
          <w:bCs/>
          <w:color w:val="FF0000"/>
        </w:rPr>
        <w:t>Triple constraint:</w:t>
      </w:r>
    </w:p>
    <w:p w14:paraId="21F24CF2" w14:textId="50800870" w:rsidR="00190C91" w:rsidRPr="00750469" w:rsidRDefault="00190C91" w:rsidP="00190C91">
      <w:pPr>
        <w:pStyle w:val="ListParagraph"/>
        <w:numPr>
          <w:ilvl w:val="0"/>
          <w:numId w:val="3"/>
        </w:numPr>
        <w:rPr>
          <w:color w:val="FF0000"/>
        </w:rPr>
      </w:pPr>
      <w:r w:rsidRPr="00750469">
        <w:rPr>
          <w:color w:val="FF0000"/>
        </w:rPr>
        <w:t>Scope</w:t>
      </w:r>
    </w:p>
    <w:p w14:paraId="59951555" w14:textId="53CEB1D5" w:rsidR="00190C91" w:rsidRPr="00750469" w:rsidRDefault="00190C91" w:rsidP="00190C91">
      <w:pPr>
        <w:pStyle w:val="ListParagraph"/>
        <w:numPr>
          <w:ilvl w:val="0"/>
          <w:numId w:val="3"/>
        </w:numPr>
        <w:rPr>
          <w:color w:val="FF0000"/>
        </w:rPr>
      </w:pPr>
      <w:r w:rsidRPr="00750469">
        <w:rPr>
          <w:color w:val="FF0000"/>
        </w:rPr>
        <w:t>Time</w:t>
      </w:r>
    </w:p>
    <w:p w14:paraId="25D8ACDE" w14:textId="4B12F341" w:rsidR="00190C91" w:rsidRPr="00750469" w:rsidRDefault="00190C91" w:rsidP="00190C91">
      <w:pPr>
        <w:pStyle w:val="ListParagraph"/>
        <w:numPr>
          <w:ilvl w:val="0"/>
          <w:numId w:val="3"/>
        </w:numPr>
        <w:rPr>
          <w:color w:val="FF0000"/>
        </w:rPr>
      </w:pPr>
      <w:r w:rsidRPr="00750469">
        <w:rPr>
          <w:color w:val="FF0000"/>
        </w:rPr>
        <w:t>Cost</w:t>
      </w:r>
    </w:p>
    <w:p w14:paraId="49286DE7" w14:textId="6E7EA0A4" w:rsidR="00190C91" w:rsidRDefault="00190C91" w:rsidP="00190C91"/>
    <w:p w14:paraId="0AE5ADCA" w14:textId="6D7A5B08" w:rsidR="00657226" w:rsidRDefault="00657226" w:rsidP="00190C91">
      <w:r>
        <w:t>Project manager:</w:t>
      </w:r>
    </w:p>
    <w:p w14:paraId="0A03227E" w14:textId="7BB91F6B" w:rsidR="00657226" w:rsidRDefault="00A57CAB" w:rsidP="00657226">
      <w:pPr>
        <w:pStyle w:val="ListParagraph"/>
        <w:numPr>
          <w:ilvl w:val="0"/>
          <w:numId w:val="10"/>
        </w:numPr>
      </w:pPr>
      <w:r>
        <w:t xml:space="preserve">Meet triple constraint </w:t>
      </w:r>
    </w:p>
    <w:p w14:paraId="07F73F0A" w14:textId="643C007D" w:rsidR="00A57CAB" w:rsidRDefault="00A57CAB" w:rsidP="00657226">
      <w:pPr>
        <w:pStyle w:val="ListParagraph"/>
        <w:numPr>
          <w:ilvl w:val="0"/>
          <w:numId w:val="10"/>
        </w:numPr>
      </w:pPr>
      <w:r>
        <w:t>Facilitate entire process to meet the needs and expectations of project stakeholders</w:t>
      </w:r>
    </w:p>
    <w:p w14:paraId="0E232587" w14:textId="77777777" w:rsidR="00657226" w:rsidRDefault="00657226" w:rsidP="00190C91"/>
    <w:p w14:paraId="5E8D4A03" w14:textId="0E6080EE" w:rsidR="00765FC8" w:rsidRDefault="00981A73" w:rsidP="00190C91">
      <w:r>
        <w:t xml:space="preserve">Project </w:t>
      </w:r>
      <w:r w:rsidR="00765FC8">
        <w:t>Stakeholder:</w:t>
      </w:r>
    </w:p>
    <w:p w14:paraId="0445F0E4" w14:textId="50110D5E" w:rsidR="00765FC8" w:rsidRDefault="00765FC8" w:rsidP="00190C91">
      <w:r>
        <w:t>A person/organisation who has a “stake” or an interest in the performance or outcome of the project</w:t>
      </w:r>
    </w:p>
    <w:p w14:paraId="393AB307" w14:textId="5949BDCE" w:rsidR="00765FC8" w:rsidRDefault="00765FC8" w:rsidP="00765FC8">
      <w:pPr>
        <w:pStyle w:val="ListParagraph"/>
        <w:numPr>
          <w:ilvl w:val="0"/>
          <w:numId w:val="4"/>
        </w:numPr>
      </w:pPr>
      <w:r>
        <w:t>Project sponsor</w:t>
      </w:r>
    </w:p>
    <w:p w14:paraId="7D037228" w14:textId="0841579D" w:rsidR="00765FC8" w:rsidRDefault="00765FC8" w:rsidP="00765FC8">
      <w:pPr>
        <w:pStyle w:val="ListParagraph"/>
        <w:numPr>
          <w:ilvl w:val="2"/>
          <w:numId w:val="5"/>
        </w:numPr>
      </w:pPr>
      <w:r>
        <w:t>Has a senior management role in the org</w:t>
      </w:r>
    </w:p>
    <w:p w14:paraId="4DCACCD2" w14:textId="5D7456E8" w:rsidR="00765FC8" w:rsidRDefault="00765FC8" w:rsidP="00765FC8">
      <w:pPr>
        <w:pStyle w:val="ListParagraph"/>
        <w:numPr>
          <w:ilvl w:val="2"/>
          <w:numId w:val="5"/>
        </w:numPr>
      </w:pPr>
      <w:r>
        <w:t>Committed sponsor critical to success</w:t>
      </w:r>
    </w:p>
    <w:p w14:paraId="5336E3C3" w14:textId="10D4EC9C" w:rsidR="00765FC8" w:rsidRDefault="002C4226" w:rsidP="00765FC8">
      <w:pPr>
        <w:pStyle w:val="ListParagraph"/>
        <w:numPr>
          <w:ilvl w:val="2"/>
          <w:numId w:val="5"/>
        </w:numPr>
      </w:pPr>
      <w:r>
        <w:t>Establish a good relationship and communication with project manager</w:t>
      </w:r>
    </w:p>
    <w:p w14:paraId="336F3A0E" w14:textId="0EB272FA" w:rsidR="00765FC8" w:rsidRDefault="00765FC8" w:rsidP="00765FC8">
      <w:pPr>
        <w:pStyle w:val="ListParagraph"/>
        <w:numPr>
          <w:ilvl w:val="0"/>
          <w:numId w:val="4"/>
        </w:numPr>
      </w:pPr>
      <w:r>
        <w:t>Project manager</w:t>
      </w:r>
    </w:p>
    <w:p w14:paraId="6EF19365" w14:textId="5385E906" w:rsidR="00765FC8" w:rsidRDefault="00765FC8" w:rsidP="00765FC8">
      <w:pPr>
        <w:pStyle w:val="ListParagraph"/>
        <w:numPr>
          <w:ilvl w:val="0"/>
          <w:numId w:val="4"/>
        </w:numPr>
      </w:pPr>
      <w:r>
        <w:t>Project team</w:t>
      </w:r>
    </w:p>
    <w:p w14:paraId="5349688A" w14:textId="0BF9DB98" w:rsidR="002C4226" w:rsidRDefault="002C4226" w:rsidP="002C4226">
      <w:pPr>
        <w:pStyle w:val="ListParagraph"/>
        <w:numPr>
          <w:ilvl w:val="2"/>
          <w:numId w:val="6"/>
        </w:numPr>
      </w:pPr>
      <w:r>
        <w:t>Teamwork</w:t>
      </w:r>
    </w:p>
    <w:p w14:paraId="4A39D7AA" w14:textId="62B232E7" w:rsidR="002C4226" w:rsidRDefault="002C4226" w:rsidP="002C4226">
      <w:pPr>
        <w:pStyle w:val="ListParagraph"/>
        <w:numPr>
          <w:ilvl w:val="2"/>
          <w:numId w:val="6"/>
        </w:numPr>
      </w:pPr>
      <w:r>
        <w:t>Communications</w:t>
      </w:r>
    </w:p>
    <w:p w14:paraId="163161C0" w14:textId="5C0ECD9E" w:rsidR="002C4226" w:rsidRDefault="002C4226" w:rsidP="002C4226">
      <w:pPr>
        <w:pStyle w:val="ListParagraph"/>
        <w:numPr>
          <w:ilvl w:val="2"/>
          <w:numId w:val="6"/>
        </w:numPr>
      </w:pPr>
      <w:r>
        <w:t>Commitment</w:t>
      </w:r>
    </w:p>
    <w:p w14:paraId="0466BF90" w14:textId="3CDD58EC" w:rsidR="002C4226" w:rsidRDefault="002C4226" w:rsidP="002C4226">
      <w:pPr>
        <w:pStyle w:val="ListParagraph"/>
        <w:numPr>
          <w:ilvl w:val="2"/>
          <w:numId w:val="6"/>
        </w:numPr>
      </w:pPr>
      <w:r>
        <w:t>Efficiency in executing project goals and objectives</w:t>
      </w:r>
    </w:p>
    <w:p w14:paraId="12A91C18" w14:textId="2A9A5AA3" w:rsidR="002C4226" w:rsidRDefault="002C4226" w:rsidP="002C4226">
      <w:pPr>
        <w:pStyle w:val="ListParagraph"/>
        <w:numPr>
          <w:ilvl w:val="2"/>
          <w:numId w:val="6"/>
        </w:numPr>
      </w:pPr>
      <w:r>
        <w:t>Correctly mapping tasks to individual team members’ competencies</w:t>
      </w:r>
    </w:p>
    <w:p w14:paraId="7A529A1D" w14:textId="39DC05EF" w:rsidR="00765FC8" w:rsidRDefault="00765FC8" w:rsidP="00765FC8">
      <w:pPr>
        <w:pStyle w:val="ListParagraph"/>
        <w:numPr>
          <w:ilvl w:val="0"/>
          <w:numId w:val="4"/>
        </w:numPr>
      </w:pPr>
      <w:r>
        <w:t>Support staff</w:t>
      </w:r>
    </w:p>
    <w:p w14:paraId="48DC6449" w14:textId="5EBA84DF" w:rsidR="00765FC8" w:rsidRDefault="00765FC8" w:rsidP="00765FC8">
      <w:pPr>
        <w:pStyle w:val="ListParagraph"/>
        <w:numPr>
          <w:ilvl w:val="0"/>
          <w:numId w:val="4"/>
        </w:numPr>
      </w:pPr>
      <w:r>
        <w:t>Customers</w:t>
      </w:r>
    </w:p>
    <w:p w14:paraId="4027C65C" w14:textId="5855C8B8" w:rsidR="00765FC8" w:rsidRDefault="00765FC8" w:rsidP="00765FC8">
      <w:pPr>
        <w:pStyle w:val="ListParagraph"/>
        <w:numPr>
          <w:ilvl w:val="0"/>
          <w:numId w:val="4"/>
        </w:numPr>
      </w:pPr>
      <w:r>
        <w:t>Users</w:t>
      </w:r>
    </w:p>
    <w:p w14:paraId="36CC7BD4" w14:textId="47D19041" w:rsidR="00765FC8" w:rsidRDefault="00765FC8" w:rsidP="00765FC8">
      <w:pPr>
        <w:pStyle w:val="ListParagraph"/>
        <w:numPr>
          <w:ilvl w:val="0"/>
          <w:numId w:val="4"/>
        </w:numPr>
      </w:pPr>
      <w:r>
        <w:t>Suppliers</w:t>
      </w:r>
    </w:p>
    <w:p w14:paraId="237F163C" w14:textId="72138580" w:rsidR="00765FC8" w:rsidRDefault="00765FC8" w:rsidP="00765FC8">
      <w:pPr>
        <w:pStyle w:val="ListParagraph"/>
        <w:numPr>
          <w:ilvl w:val="0"/>
          <w:numId w:val="4"/>
        </w:numPr>
      </w:pPr>
      <w:r>
        <w:t>Opponents to the project</w:t>
      </w:r>
    </w:p>
    <w:p w14:paraId="3E27B6D2" w14:textId="149D69D6" w:rsidR="00352B9D" w:rsidRDefault="00352B9D" w:rsidP="00352B9D"/>
    <w:p w14:paraId="75F1FE85" w14:textId="5FBE34F7" w:rsidR="00352B9D" w:rsidRDefault="00352B9D" w:rsidP="00352B9D"/>
    <w:p w14:paraId="1F02E34A" w14:textId="68CF840B" w:rsidR="00352B9D" w:rsidRPr="008563E9" w:rsidRDefault="00352B9D" w:rsidP="00352B9D">
      <w:pPr>
        <w:rPr>
          <w:b/>
          <w:bCs/>
        </w:rPr>
      </w:pPr>
      <w:r w:rsidRPr="008563E9">
        <w:rPr>
          <w:b/>
          <w:bCs/>
        </w:rPr>
        <w:t>10 project management knowledge area</w:t>
      </w:r>
      <w:r w:rsidR="00D14A17">
        <w:rPr>
          <w:b/>
          <w:bCs/>
        </w:rPr>
        <w:t xml:space="preserve"> of PMBOK (</w:t>
      </w:r>
      <w:r w:rsidR="00D14A17">
        <w:t>Project management body of knowledge</w:t>
      </w:r>
      <w:r w:rsidR="00D14A17">
        <w:rPr>
          <w:b/>
          <w:bCs/>
        </w:rPr>
        <w:t>)</w:t>
      </w:r>
    </w:p>
    <w:p w14:paraId="656B8CA7" w14:textId="026D8437" w:rsidR="00352B9D" w:rsidRDefault="00352B9D" w:rsidP="00352B9D">
      <w:pPr>
        <w:pStyle w:val="ListParagraph"/>
        <w:numPr>
          <w:ilvl w:val="0"/>
          <w:numId w:val="7"/>
        </w:numPr>
      </w:pPr>
      <w:r>
        <w:t>Scope</w:t>
      </w:r>
    </w:p>
    <w:p w14:paraId="427DB55E" w14:textId="0BCED1D9" w:rsidR="00352B9D" w:rsidRDefault="00352B9D" w:rsidP="00352B9D">
      <w:pPr>
        <w:pStyle w:val="ListParagraph"/>
        <w:numPr>
          <w:ilvl w:val="0"/>
          <w:numId w:val="7"/>
        </w:numPr>
      </w:pPr>
      <w:r>
        <w:t>Time</w:t>
      </w:r>
    </w:p>
    <w:p w14:paraId="2BAD13EF" w14:textId="27FDDDF5" w:rsidR="00BC574F" w:rsidRDefault="00BC574F" w:rsidP="00BC574F">
      <w:pPr>
        <w:pStyle w:val="ListParagraph"/>
        <w:numPr>
          <w:ilvl w:val="0"/>
          <w:numId w:val="7"/>
        </w:numPr>
      </w:pPr>
      <w:r>
        <w:t>Cost</w:t>
      </w:r>
    </w:p>
    <w:p w14:paraId="2C1DE5DF" w14:textId="6D0569CC" w:rsidR="00352B9D" w:rsidRDefault="00352B9D" w:rsidP="00352B9D">
      <w:pPr>
        <w:pStyle w:val="ListParagraph"/>
        <w:numPr>
          <w:ilvl w:val="0"/>
          <w:numId w:val="7"/>
        </w:numPr>
      </w:pPr>
      <w:r>
        <w:t>Quality</w:t>
      </w:r>
    </w:p>
    <w:p w14:paraId="6D856E59" w14:textId="626CE907" w:rsidR="00352B9D" w:rsidRDefault="00352B9D" w:rsidP="00352B9D">
      <w:pPr>
        <w:pStyle w:val="ListParagraph"/>
        <w:numPr>
          <w:ilvl w:val="0"/>
          <w:numId w:val="7"/>
        </w:numPr>
      </w:pPr>
      <w:r>
        <w:t>Resource</w:t>
      </w:r>
    </w:p>
    <w:p w14:paraId="4933ADD8" w14:textId="0625CAEB" w:rsidR="00352B9D" w:rsidRDefault="00352B9D" w:rsidP="00352B9D">
      <w:pPr>
        <w:pStyle w:val="ListParagraph"/>
        <w:numPr>
          <w:ilvl w:val="0"/>
          <w:numId w:val="7"/>
        </w:numPr>
      </w:pPr>
      <w:r>
        <w:t>Communications</w:t>
      </w:r>
    </w:p>
    <w:p w14:paraId="0C7EBF3B" w14:textId="08A3A6CB" w:rsidR="00352B9D" w:rsidRDefault="00352B9D" w:rsidP="00352B9D">
      <w:pPr>
        <w:pStyle w:val="ListParagraph"/>
        <w:numPr>
          <w:ilvl w:val="0"/>
          <w:numId w:val="7"/>
        </w:numPr>
      </w:pPr>
      <w:r>
        <w:t>Risk</w:t>
      </w:r>
    </w:p>
    <w:p w14:paraId="09B5ADAD" w14:textId="3DAF73AB" w:rsidR="00352B9D" w:rsidRDefault="00352B9D" w:rsidP="00352B9D">
      <w:pPr>
        <w:pStyle w:val="ListParagraph"/>
        <w:numPr>
          <w:ilvl w:val="0"/>
          <w:numId w:val="7"/>
        </w:numPr>
      </w:pPr>
      <w:r>
        <w:t>Procurement</w:t>
      </w:r>
    </w:p>
    <w:p w14:paraId="77F68209" w14:textId="4A9A5199" w:rsidR="00352B9D" w:rsidRDefault="00352B9D" w:rsidP="00352B9D">
      <w:pPr>
        <w:pStyle w:val="ListParagraph"/>
        <w:numPr>
          <w:ilvl w:val="0"/>
          <w:numId w:val="7"/>
        </w:numPr>
      </w:pPr>
      <w:r>
        <w:t>Stakeholder</w:t>
      </w:r>
    </w:p>
    <w:p w14:paraId="47101AD9" w14:textId="6C25C593" w:rsidR="00352B9D" w:rsidRDefault="00352B9D" w:rsidP="00352B9D">
      <w:pPr>
        <w:pStyle w:val="ListParagraph"/>
        <w:numPr>
          <w:ilvl w:val="0"/>
          <w:numId w:val="7"/>
        </w:numPr>
      </w:pPr>
      <w:r>
        <w:t>Integration</w:t>
      </w:r>
    </w:p>
    <w:p w14:paraId="26785C0F" w14:textId="727065AA" w:rsidR="008563E9" w:rsidRDefault="008563E9" w:rsidP="00352B9D"/>
    <w:p w14:paraId="5CF93021" w14:textId="5EB8481D" w:rsidR="008563E9" w:rsidRDefault="008563E9" w:rsidP="00352B9D"/>
    <w:p w14:paraId="5EB3707A" w14:textId="24EEE066" w:rsidR="008563E9" w:rsidRDefault="008563E9" w:rsidP="00352B9D"/>
    <w:p w14:paraId="7B2367FE" w14:textId="5E136454" w:rsidR="008563E9" w:rsidRPr="00966835" w:rsidRDefault="008563E9" w:rsidP="00352B9D">
      <w:pPr>
        <w:rPr>
          <w:b/>
          <w:bCs/>
        </w:rPr>
      </w:pPr>
      <w:r w:rsidRPr="00966835">
        <w:rPr>
          <w:b/>
          <w:bCs/>
        </w:rPr>
        <w:t>Super tools:</w:t>
      </w:r>
    </w:p>
    <w:p w14:paraId="28FCD750" w14:textId="125006E2" w:rsidR="008563E9" w:rsidRDefault="008563E9" w:rsidP="00352B9D">
      <w:r>
        <w:t>Tools that have high use and high potential for improving project success</w:t>
      </w:r>
    </w:p>
    <w:p w14:paraId="2324BDEE" w14:textId="6E312B3D" w:rsidR="00966835" w:rsidRDefault="00966835" w:rsidP="00966835">
      <w:pPr>
        <w:pStyle w:val="ListParagraph"/>
        <w:numPr>
          <w:ilvl w:val="0"/>
          <w:numId w:val="8"/>
        </w:numPr>
      </w:pPr>
      <w:r>
        <w:t>Software for task scheduling</w:t>
      </w:r>
    </w:p>
    <w:p w14:paraId="44A6AA24" w14:textId="037C9505" w:rsidR="00966835" w:rsidRDefault="00966835" w:rsidP="00966835">
      <w:pPr>
        <w:pStyle w:val="ListParagraph"/>
        <w:numPr>
          <w:ilvl w:val="0"/>
          <w:numId w:val="8"/>
        </w:numPr>
      </w:pPr>
      <w:r>
        <w:lastRenderedPageBreak/>
        <w:t>Scope statement</w:t>
      </w:r>
    </w:p>
    <w:p w14:paraId="5D6D8B73" w14:textId="7D4A45E8" w:rsidR="00966835" w:rsidRDefault="00966835" w:rsidP="00966835">
      <w:pPr>
        <w:pStyle w:val="ListParagraph"/>
        <w:numPr>
          <w:ilvl w:val="0"/>
          <w:numId w:val="8"/>
        </w:numPr>
      </w:pPr>
      <w:r>
        <w:t>Requirements analyses</w:t>
      </w:r>
    </w:p>
    <w:p w14:paraId="2E7AD9B6" w14:textId="71C4746A" w:rsidR="004F69C7" w:rsidRDefault="00966835" w:rsidP="00966835">
      <w:pPr>
        <w:pStyle w:val="ListParagraph"/>
        <w:numPr>
          <w:ilvl w:val="0"/>
          <w:numId w:val="8"/>
        </w:numPr>
      </w:pPr>
      <w:r>
        <w:t>Lesson-learned reports</w:t>
      </w:r>
    </w:p>
    <w:p w14:paraId="18B2FA5A" w14:textId="4BBD3C59" w:rsidR="004F69C7" w:rsidRDefault="004F69C7" w:rsidP="004F69C7"/>
    <w:p w14:paraId="35C0F055" w14:textId="09214333" w:rsidR="004F69C7" w:rsidRDefault="004F69C7" w:rsidP="004F69C7">
      <w:r>
        <w:t>Main tools:</w:t>
      </w:r>
    </w:p>
    <w:p w14:paraId="1EEF6754" w14:textId="77777777" w:rsidR="00B74DC1" w:rsidRDefault="004F69C7" w:rsidP="00B74DC1">
      <w:pPr>
        <w:pStyle w:val="ListParagraph"/>
        <w:numPr>
          <w:ilvl w:val="0"/>
          <w:numId w:val="9"/>
        </w:numPr>
      </w:pPr>
      <w:r>
        <w:t xml:space="preserve">Low-end tools: </w:t>
      </w:r>
    </w:p>
    <w:p w14:paraId="1F2A9789" w14:textId="615BC65F" w:rsidR="00B74DC1" w:rsidRDefault="00B74DC1" w:rsidP="00B74DC1">
      <w:pPr>
        <w:pStyle w:val="ListParagraph"/>
      </w:pPr>
      <w:r>
        <w:t>handle single/smaller projects well</w:t>
      </w:r>
    </w:p>
    <w:p w14:paraId="18D627F2" w14:textId="4ECCA300" w:rsidR="00B74DC1" w:rsidRDefault="00B74DC1" w:rsidP="00B74DC1">
      <w:pPr>
        <w:pStyle w:val="ListParagraph"/>
      </w:pPr>
      <w:r>
        <w:t>cost under $200 per user</w:t>
      </w:r>
    </w:p>
    <w:p w14:paraId="37FD9490" w14:textId="1B960514" w:rsidR="004F69C7" w:rsidRDefault="00B74DC1" w:rsidP="004F69C7">
      <w:pPr>
        <w:pStyle w:val="ListParagraph"/>
        <w:numPr>
          <w:ilvl w:val="0"/>
          <w:numId w:val="9"/>
        </w:numPr>
      </w:pPr>
      <w:r>
        <w:t>Midrange tools:</w:t>
      </w:r>
    </w:p>
    <w:p w14:paraId="654D8E14" w14:textId="7E43E1C4" w:rsidR="00B74DC1" w:rsidRDefault="00B74DC1" w:rsidP="00B74DC1">
      <w:pPr>
        <w:pStyle w:val="ListParagraph"/>
      </w:pPr>
      <w:r>
        <w:t>Handle multiple projects and users</w:t>
      </w:r>
    </w:p>
    <w:p w14:paraId="0D392314" w14:textId="2771A498" w:rsidR="00B74DC1" w:rsidRDefault="00B74DC1" w:rsidP="00B74DC1">
      <w:pPr>
        <w:pStyle w:val="ListParagraph"/>
      </w:pPr>
      <w:r>
        <w:t>Cost $200-$1000 per user</w:t>
      </w:r>
    </w:p>
    <w:p w14:paraId="445149DF" w14:textId="4DC4167D" w:rsidR="00B74DC1" w:rsidRDefault="00B74DC1" w:rsidP="004F69C7">
      <w:pPr>
        <w:pStyle w:val="ListParagraph"/>
        <w:numPr>
          <w:ilvl w:val="0"/>
          <w:numId w:val="9"/>
        </w:numPr>
      </w:pPr>
      <w:r>
        <w:t>High-end tools:</w:t>
      </w:r>
    </w:p>
    <w:p w14:paraId="74825604" w14:textId="3CD789EB" w:rsidR="00B74DC1" w:rsidRDefault="00B74DC1" w:rsidP="00B74DC1">
      <w:pPr>
        <w:pStyle w:val="ListParagraph"/>
      </w:pPr>
      <w:r>
        <w:t>Enterprise project management software</w:t>
      </w:r>
    </w:p>
    <w:p w14:paraId="33D2D8D5" w14:textId="10E63BA1" w:rsidR="00B74DC1" w:rsidRDefault="00B74DC1" w:rsidP="00B74DC1">
      <w:pPr>
        <w:pStyle w:val="ListParagraph"/>
      </w:pPr>
      <w:r>
        <w:t>Often licensed on a per-user basis</w:t>
      </w:r>
    </w:p>
    <w:p w14:paraId="6B8A4D60" w14:textId="2166D9D5" w:rsidR="00B74DC1" w:rsidRDefault="00B74DC1" w:rsidP="00B74DC1">
      <w:pPr>
        <w:pStyle w:val="ListParagraph"/>
        <w:numPr>
          <w:ilvl w:val="0"/>
          <w:numId w:val="9"/>
        </w:numPr>
      </w:pPr>
      <w:r>
        <w:t>Free/open-source tools</w:t>
      </w:r>
    </w:p>
    <w:p w14:paraId="10A9C516" w14:textId="5BFA90FE" w:rsidR="00650D58" w:rsidRDefault="00650D58" w:rsidP="00650D58"/>
    <w:p w14:paraId="36993C5C" w14:textId="3345C654" w:rsidR="00650D58" w:rsidRDefault="00650D58" w:rsidP="00650D58"/>
    <w:p w14:paraId="16D66061" w14:textId="393C373D" w:rsidR="00A33805" w:rsidRDefault="00A33805" w:rsidP="00650D58"/>
    <w:p w14:paraId="561FFC5F" w14:textId="2421A0DB" w:rsidR="00A33805" w:rsidRDefault="00A33805" w:rsidP="00650D58"/>
    <w:p w14:paraId="3924AAF4" w14:textId="4EBF31B9" w:rsidR="00A33805" w:rsidRDefault="00A33805" w:rsidP="00650D58"/>
    <w:p w14:paraId="17E3734E" w14:textId="0BCB3CCC" w:rsidR="00A33805" w:rsidRDefault="00A33805" w:rsidP="00650D58"/>
    <w:p w14:paraId="0EE82033" w14:textId="7A27FFF1" w:rsidR="00A33805" w:rsidRDefault="00A33805" w:rsidP="00650D58"/>
    <w:p w14:paraId="6B92C253" w14:textId="7835DB11" w:rsidR="00A33805" w:rsidRDefault="00A33805" w:rsidP="00650D58"/>
    <w:p w14:paraId="45221130" w14:textId="46FA3B93" w:rsidR="00A33805" w:rsidRDefault="00A33805" w:rsidP="00650D58"/>
    <w:p w14:paraId="08CC47C7" w14:textId="1FEA5AD0" w:rsidR="00A33805" w:rsidRDefault="00A33805" w:rsidP="00650D58"/>
    <w:p w14:paraId="7CAA95E8" w14:textId="3745D5E6" w:rsidR="00A33805" w:rsidRDefault="00A33805" w:rsidP="00650D58"/>
    <w:p w14:paraId="0D2BB2B2" w14:textId="60731DD8" w:rsidR="00A33805" w:rsidRDefault="00A33805" w:rsidP="00650D58"/>
    <w:p w14:paraId="3B4CD6BD" w14:textId="0DD6E063" w:rsidR="00A33805" w:rsidRDefault="00A33805" w:rsidP="00650D58"/>
    <w:p w14:paraId="076AF3A2" w14:textId="2D115423" w:rsidR="00A33805" w:rsidRDefault="00A33805" w:rsidP="00650D58"/>
    <w:p w14:paraId="0CD584BB" w14:textId="7651AE61" w:rsidR="00A33805" w:rsidRDefault="00A33805" w:rsidP="00650D58"/>
    <w:p w14:paraId="369BC523" w14:textId="10E699F9" w:rsidR="00A33805" w:rsidRDefault="00A33805" w:rsidP="00650D58"/>
    <w:p w14:paraId="79AD9928" w14:textId="13D97A1C" w:rsidR="00A33805" w:rsidRDefault="00A33805" w:rsidP="00650D58"/>
    <w:p w14:paraId="192E5147" w14:textId="20F0C0C0" w:rsidR="00A33805" w:rsidRDefault="00A33805" w:rsidP="00650D58"/>
    <w:p w14:paraId="4F1F42D1" w14:textId="7D53272F" w:rsidR="00A33805" w:rsidRDefault="00A33805" w:rsidP="00650D58"/>
    <w:p w14:paraId="7A133F6A" w14:textId="4F74C3C3" w:rsidR="00A33805" w:rsidRDefault="00A33805" w:rsidP="00650D58"/>
    <w:p w14:paraId="4D86EC3A" w14:textId="4C21457C" w:rsidR="00A33805" w:rsidRDefault="00A33805" w:rsidP="00650D58"/>
    <w:p w14:paraId="33738CC6" w14:textId="72EC62E4" w:rsidR="00A33805" w:rsidRDefault="00A33805" w:rsidP="00650D58"/>
    <w:p w14:paraId="719AB24C" w14:textId="56B6F5FC" w:rsidR="00A33805" w:rsidRDefault="00A33805" w:rsidP="00650D58"/>
    <w:p w14:paraId="44079F6F" w14:textId="737C4BD3" w:rsidR="00A33805" w:rsidRDefault="00A33805" w:rsidP="00650D58"/>
    <w:p w14:paraId="0275CA14" w14:textId="7BD60E72" w:rsidR="00A33805" w:rsidRDefault="00A33805" w:rsidP="00650D58"/>
    <w:p w14:paraId="5DF5198F" w14:textId="1EE27451" w:rsidR="00A33805" w:rsidRDefault="00A33805" w:rsidP="00650D58"/>
    <w:p w14:paraId="70951A72" w14:textId="23246B25" w:rsidR="00A33805" w:rsidRDefault="00A33805" w:rsidP="00650D58"/>
    <w:p w14:paraId="472F3B4A" w14:textId="7A025F58" w:rsidR="00A33805" w:rsidRDefault="00A33805" w:rsidP="00650D58"/>
    <w:p w14:paraId="4810AE86" w14:textId="430438C0" w:rsidR="00A33805" w:rsidRDefault="00A33805" w:rsidP="00650D58"/>
    <w:p w14:paraId="1401F113" w14:textId="298A18C8" w:rsidR="00A33805" w:rsidRDefault="00A33805" w:rsidP="00650D58"/>
    <w:p w14:paraId="31E570F2" w14:textId="4A2AC7E9" w:rsidR="00A33805" w:rsidRDefault="00A33805" w:rsidP="00650D58"/>
    <w:p w14:paraId="664400DF" w14:textId="59E252F0" w:rsidR="00A33805" w:rsidRDefault="00A33805" w:rsidP="00650D58"/>
    <w:p w14:paraId="5A94988D" w14:textId="11AD517C" w:rsidR="00A33805" w:rsidRDefault="00A33805" w:rsidP="00650D58"/>
    <w:p w14:paraId="411BC9FA" w14:textId="77777777" w:rsidR="00A33805" w:rsidRDefault="00A33805" w:rsidP="00650D58"/>
    <w:p w14:paraId="2CEDFF5D" w14:textId="416A6C40" w:rsidR="00650D58" w:rsidRPr="00650D58" w:rsidRDefault="00650D58" w:rsidP="00650D58">
      <w:pPr>
        <w:rPr>
          <w:sz w:val="28"/>
          <w:szCs w:val="28"/>
        </w:rPr>
      </w:pPr>
    </w:p>
    <w:p w14:paraId="2AC7A872" w14:textId="21C82105" w:rsidR="00650D58" w:rsidRPr="00650D58" w:rsidRDefault="00650D58" w:rsidP="00981A73">
      <w:pPr>
        <w:pStyle w:val="Heading1"/>
      </w:pPr>
      <w:r w:rsidRPr="00650D58">
        <w:lastRenderedPageBreak/>
        <w:t>Video 3:</w:t>
      </w:r>
    </w:p>
    <w:p w14:paraId="356C0CDE" w14:textId="26C0DADE" w:rsidR="0011698A" w:rsidRDefault="0011698A" w:rsidP="00650D58">
      <w:pPr>
        <w:rPr>
          <w:b/>
          <w:bCs/>
        </w:rPr>
      </w:pPr>
      <w:r>
        <w:rPr>
          <w:b/>
          <w:bCs/>
        </w:rPr>
        <w:t>Program:</w:t>
      </w:r>
    </w:p>
    <w:p w14:paraId="4F99360A" w14:textId="0C05A923" w:rsidR="0011698A" w:rsidRDefault="0011698A" w:rsidP="00650D58">
      <w:r>
        <w:t>A group of related projects managed in a coordinated way to obtain benefits and control not available from managing them individually</w:t>
      </w:r>
    </w:p>
    <w:p w14:paraId="50366C52" w14:textId="77777777" w:rsidR="0011698A" w:rsidRDefault="0011698A" w:rsidP="00650D58"/>
    <w:p w14:paraId="1741631A" w14:textId="31E7AE07" w:rsidR="0011698A" w:rsidRDefault="0011698A" w:rsidP="00650D58">
      <w:r>
        <w:t>Program manager:</w:t>
      </w:r>
    </w:p>
    <w:p w14:paraId="12F71E4A" w14:textId="136CD8BC" w:rsidR="00CE5D92" w:rsidRDefault="00CE5D92" w:rsidP="00650D58">
      <w:pPr>
        <w:pStyle w:val="ListParagraph"/>
        <w:numPr>
          <w:ilvl w:val="0"/>
          <w:numId w:val="9"/>
        </w:numPr>
      </w:pPr>
      <w:r>
        <w:t>Provide leadership and direction for project managers</w:t>
      </w:r>
    </w:p>
    <w:p w14:paraId="51C35872" w14:textId="60AC4879" w:rsidR="00CE5D92" w:rsidRDefault="00CE5D92" w:rsidP="00650D58">
      <w:pPr>
        <w:pStyle w:val="ListParagraph"/>
        <w:numPr>
          <w:ilvl w:val="0"/>
          <w:numId w:val="9"/>
        </w:numPr>
      </w:pPr>
      <w:r>
        <w:t>Oversee programs &amp; act as bosses for project managers</w:t>
      </w:r>
    </w:p>
    <w:p w14:paraId="42A1AF3B" w14:textId="4FCC3E94" w:rsidR="002A1539" w:rsidRDefault="002A1539" w:rsidP="00CE5D92"/>
    <w:p w14:paraId="69898CEE" w14:textId="5CF06625" w:rsidR="002A1539" w:rsidRDefault="002A1539" w:rsidP="00CE5D92"/>
    <w:p w14:paraId="0D8B718F" w14:textId="5C75806F" w:rsidR="002A1539" w:rsidRDefault="002A1539" w:rsidP="00CE5D92">
      <w:r>
        <w:t>Project portfolio management:</w:t>
      </w:r>
    </w:p>
    <w:p w14:paraId="22CD1484" w14:textId="2121528F" w:rsidR="00D622C9" w:rsidRDefault="00D622C9" w:rsidP="00CE5D92">
      <w:r>
        <w:t>group and manage projects and programs as a portfolio of investments</w:t>
      </w:r>
    </w:p>
    <w:p w14:paraId="16690D72" w14:textId="77777777" w:rsidR="000440E0" w:rsidRDefault="000440E0" w:rsidP="00CE5D92"/>
    <w:p w14:paraId="253339A7" w14:textId="6198B10D" w:rsidR="00D622C9" w:rsidRDefault="00D622C9" w:rsidP="00CE5D92">
      <w:r>
        <w:t>Portfolio managers</w:t>
      </w:r>
      <w:r>
        <w:t>:</w:t>
      </w:r>
    </w:p>
    <w:p w14:paraId="39CD31FD" w14:textId="5212E26E" w:rsidR="00D622C9" w:rsidRDefault="000440E0" w:rsidP="00CE5D92">
      <w:r>
        <w:t>Help organization make wise investment by select and analyze project</w:t>
      </w:r>
    </w:p>
    <w:p w14:paraId="352BABC3" w14:textId="20086EFC" w:rsidR="002A1539" w:rsidRDefault="002A1539" w:rsidP="00CE5D92">
      <w:r w:rsidRPr="00294D97">
        <w:rPr>
          <w:color w:val="FF0000"/>
        </w:rPr>
        <w:t>Strategic goals</w:t>
      </w:r>
      <w:r>
        <w:t>:</w:t>
      </w:r>
    </w:p>
    <w:p w14:paraId="7E968F1D" w14:textId="0AB375EF" w:rsidR="002A1539" w:rsidRDefault="002A1539" w:rsidP="002A1539">
      <w:pPr>
        <w:pStyle w:val="ListParagraph"/>
        <w:numPr>
          <w:ilvl w:val="0"/>
          <w:numId w:val="11"/>
        </w:numPr>
      </w:pPr>
      <w:r>
        <w:t>Are we working on the right projects?</w:t>
      </w:r>
    </w:p>
    <w:p w14:paraId="21BFF784" w14:textId="6CECB387" w:rsidR="002A1539" w:rsidRDefault="002A1539" w:rsidP="002A1539">
      <w:pPr>
        <w:pStyle w:val="ListParagraph"/>
        <w:numPr>
          <w:ilvl w:val="0"/>
          <w:numId w:val="11"/>
        </w:numPr>
      </w:pPr>
      <w:r>
        <w:t>Are we investing in the right areas?</w:t>
      </w:r>
    </w:p>
    <w:p w14:paraId="4FB033C9" w14:textId="1A95F077" w:rsidR="002A1539" w:rsidRDefault="002A1539" w:rsidP="002A1539">
      <w:pPr>
        <w:pStyle w:val="ListParagraph"/>
        <w:numPr>
          <w:ilvl w:val="0"/>
          <w:numId w:val="11"/>
        </w:numPr>
      </w:pPr>
      <w:r>
        <w:t>Do we have the right resources to be competitive?</w:t>
      </w:r>
    </w:p>
    <w:p w14:paraId="0536BAA9" w14:textId="5662A5F0" w:rsidR="002A1539" w:rsidRDefault="002A1539" w:rsidP="002A1539"/>
    <w:p w14:paraId="2184BF42" w14:textId="4845712D" w:rsidR="002A1539" w:rsidRDefault="002A1539" w:rsidP="002A1539">
      <w:r>
        <w:t>Project management:</w:t>
      </w:r>
    </w:p>
    <w:p w14:paraId="672E9776" w14:textId="690CEC2E" w:rsidR="002A1539" w:rsidRDefault="002A1539" w:rsidP="002A1539">
      <w:r w:rsidRPr="00294D97">
        <w:rPr>
          <w:color w:val="FF0000"/>
        </w:rPr>
        <w:t>Tactical goals</w:t>
      </w:r>
      <w:r>
        <w:t>:</w:t>
      </w:r>
    </w:p>
    <w:p w14:paraId="2FCD83D8" w14:textId="0F1940E9" w:rsidR="002A1539" w:rsidRDefault="002A1539" w:rsidP="002A1539">
      <w:pPr>
        <w:pStyle w:val="ListParagraph"/>
        <w:numPr>
          <w:ilvl w:val="0"/>
          <w:numId w:val="12"/>
        </w:numPr>
      </w:pPr>
      <w:r>
        <w:t>Are we carrying out projects well?</w:t>
      </w:r>
    </w:p>
    <w:p w14:paraId="56DBDF3E" w14:textId="5F76191A" w:rsidR="002A1539" w:rsidRDefault="002A1539" w:rsidP="002A1539">
      <w:pPr>
        <w:pStyle w:val="ListParagraph"/>
        <w:numPr>
          <w:ilvl w:val="0"/>
          <w:numId w:val="12"/>
        </w:numPr>
      </w:pPr>
      <w:r>
        <w:t>Are projects on time and on budget?</w:t>
      </w:r>
    </w:p>
    <w:p w14:paraId="4DE2E8CB" w14:textId="6ABE34E5" w:rsidR="002A1539" w:rsidRDefault="002A1539" w:rsidP="002A1539">
      <w:pPr>
        <w:pStyle w:val="ListParagraph"/>
        <w:numPr>
          <w:ilvl w:val="0"/>
          <w:numId w:val="12"/>
        </w:numPr>
      </w:pPr>
      <w:r>
        <w:t>Do project stakeholders know what they should be doing?</w:t>
      </w:r>
    </w:p>
    <w:p w14:paraId="663B8203" w14:textId="0F13D0A0" w:rsidR="002A1539" w:rsidRDefault="002A1539" w:rsidP="002A1539"/>
    <w:p w14:paraId="572D5F22" w14:textId="02A792CB" w:rsidR="000440E0" w:rsidRDefault="000440E0" w:rsidP="002A1539">
      <w:r>
        <w:t>Project Success</w:t>
      </w:r>
      <w:r>
        <w:t>:</w:t>
      </w:r>
    </w:p>
    <w:p w14:paraId="70CB5AA5" w14:textId="44022995" w:rsidR="000440E0" w:rsidRDefault="000440E0" w:rsidP="002A1539">
      <w:r>
        <w:t>W</w:t>
      </w:r>
      <w:r>
        <w:t xml:space="preserve">ays to </w:t>
      </w:r>
      <w:r w:rsidRPr="00294D97">
        <w:rPr>
          <w:color w:val="FF0000"/>
        </w:rPr>
        <w:t>define project success</w:t>
      </w:r>
      <w:r>
        <w:t>:</w:t>
      </w:r>
    </w:p>
    <w:p w14:paraId="726D0B09" w14:textId="77777777" w:rsidR="000440E0" w:rsidRDefault="000440E0" w:rsidP="000440E0">
      <w:pPr>
        <w:pStyle w:val="ListParagraph"/>
        <w:numPr>
          <w:ilvl w:val="0"/>
          <w:numId w:val="18"/>
        </w:numPr>
      </w:pPr>
      <w:r>
        <w:t>Project met scope, time, and cost goals</w:t>
      </w:r>
    </w:p>
    <w:p w14:paraId="01E33A54" w14:textId="11A631D6" w:rsidR="000440E0" w:rsidRDefault="000440E0" w:rsidP="000440E0">
      <w:pPr>
        <w:pStyle w:val="ListParagraph"/>
        <w:numPr>
          <w:ilvl w:val="0"/>
          <w:numId w:val="18"/>
        </w:numPr>
      </w:pPr>
      <w:r>
        <w:t>S</w:t>
      </w:r>
      <w:r>
        <w:t>atisfied the customer/sponsor</w:t>
      </w:r>
    </w:p>
    <w:p w14:paraId="2FD28B2D" w14:textId="4D30383C" w:rsidR="000440E0" w:rsidRDefault="000440E0" w:rsidP="000440E0">
      <w:pPr>
        <w:pStyle w:val="ListParagraph"/>
        <w:numPr>
          <w:ilvl w:val="0"/>
          <w:numId w:val="18"/>
        </w:numPr>
      </w:pPr>
      <w:r>
        <w:t>R</w:t>
      </w:r>
      <w:r>
        <w:t>esults</w:t>
      </w:r>
      <w:r w:rsidRPr="000440E0">
        <w:t xml:space="preserve"> </w:t>
      </w:r>
      <w:r>
        <w:t>met its main objective</w:t>
      </w:r>
    </w:p>
    <w:p w14:paraId="4DEA42AB" w14:textId="77777777" w:rsidR="000440E0" w:rsidRDefault="000440E0" w:rsidP="000440E0"/>
    <w:p w14:paraId="22B6470A" w14:textId="712665EF" w:rsidR="000440E0" w:rsidRDefault="000440E0" w:rsidP="000440E0">
      <w:r>
        <w:t xml:space="preserve">What </w:t>
      </w:r>
      <w:r w:rsidRPr="00294D97">
        <w:rPr>
          <w:color w:val="FF0000"/>
        </w:rPr>
        <w:t>Helps Projects Succeed</w:t>
      </w:r>
      <w:r>
        <w:t>:</w:t>
      </w:r>
    </w:p>
    <w:p w14:paraId="177F516C" w14:textId="77777777" w:rsidR="000440E0" w:rsidRDefault="000440E0" w:rsidP="000440E0">
      <w:pPr>
        <w:pStyle w:val="ListParagraph"/>
      </w:pPr>
      <w:r>
        <w:t xml:space="preserve">1. Executive support </w:t>
      </w:r>
    </w:p>
    <w:p w14:paraId="2576EE65" w14:textId="77777777" w:rsidR="000440E0" w:rsidRDefault="000440E0" w:rsidP="000440E0">
      <w:pPr>
        <w:pStyle w:val="ListParagraph"/>
      </w:pPr>
      <w:r>
        <w:t xml:space="preserve">2. User involvement </w:t>
      </w:r>
    </w:p>
    <w:p w14:paraId="6596DF67" w14:textId="77777777" w:rsidR="000440E0" w:rsidRDefault="000440E0" w:rsidP="000440E0">
      <w:pPr>
        <w:pStyle w:val="ListParagraph"/>
      </w:pPr>
      <w:r>
        <w:t xml:space="preserve">3. Clear business objectives </w:t>
      </w:r>
    </w:p>
    <w:p w14:paraId="3398149C" w14:textId="77777777" w:rsidR="000440E0" w:rsidRDefault="000440E0" w:rsidP="000440E0">
      <w:pPr>
        <w:pStyle w:val="ListParagraph"/>
      </w:pPr>
      <w:r>
        <w:t xml:space="preserve">4. Emotional maturity </w:t>
      </w:r>
    </w:p>
    <w:p w14:paraId="08F52899" w14:textId="77777777" w:rsidR="000440E0" w:rsidRDefault="000440E0" w:rsidP="000440E0">
      <w:pPr>
        <w:pStyle w:val="ListParagraph"/>
      </w:pPr>
      <w:r>
        <w:t xml:space="preserve">5. Optimizing scope </w:t>
      </w:r>
    </w:p>
    <w:p w14:paraId="21AB61F3" w14:textId="77777777" w:rsidR="000440E0" w:rsidRDefault="000440E0" w:rsidP="000440E0">
      <w:pPr>
        <w:pStyle w:val="ListParagraph"/>
      </w:pPr>
      <w:r>
        <w:t xml:space="preserve">6. Agile process </w:t>
      </w:r>
    </w:p>
    <w:p w14:paraId="1CCEA087" w14:textId="77777777" w:rsidR="000440E0" w:rsidRDefault="000440E0" w:rsidP="000440E0">
      <w:pPr>
        <w:pStyle w:val="ListParagraph"/>
      </w:pPr>
      <w:r>
        <w:t xml:space="preserve">7. Project management expertise </w:t>
      </w:r>
    </w:p>
    <w:p w14:paraId="5E9F4751" w14:textId="2831BDB9" w:rsidR="000440E0" w:rsidRDefault="000440E0" w:rsidP="000440E0">
      <w:pPr>
        <w:pStyle w:val="ListParagraph"/>
      </w:pPr>
      <w:r>
        <w:t>8. Skilled resources</w:t>
      </w:r>
    </w:p>
    <w:p w14:paraId="083A9BF3" w14:textId="77777777" w:rsidR="000440E0" w:rsidRDefault="000440E0" w:rsidP="000440E0">
      <w:pPr>
        <w:pStyle w:val="ListParagraph"/>
      </w:pPr>
      <w:r>
        <w:t xml:space="preserve">9. Execution </w:t>
      </w:r>
    </w:p>
    <w:p w14:paraId="26D808C5" w14:textId="0BB38168" w:rsidR="00B87718" w:rsidRDefault="000440E0" w:rsidP="00B87718">
      <w:pPr>
        <w:pStyle w:val="ListParagraph"/>
      </w:pPr>
      <w:r>
        <w:t>10. Tools and infrastructure</w:t>
      </w:r>
    </w:p>
    <w:p w14:paraId="007820F1" w14:textId="77777777" w:rsidR="00B87718" w:rsidRDefault="00B87718" w:rsidP="00B87718"/>
    <w:p w14:paraId="475A1F5F" w14:textId="2CB466A9" w:rsidR="000440E0" w:rsidRDefault="000440E0" w:rsidP="000440E0">
      <w:r>
        <w:t>Advantages of Using Formal Project Management</w:t>
      </w:r>
      <w:r>
        <w:t>:</w:t>
      </w:r>
    </w:p>
    <w:p w14:paraId="1FD322F6" w14:textId="5186F410" w:rsidR="000440E0" w:rsidRDefault="00B87718" w:rsidP="00B87718">
      <w:pPr>
        <w:pStyle w:val="ListParagraph"/>
        <w:numPr>
          <w:ilvl w:val="0"/>
          <w:numId w:val="20"/>
        </w:numPr>
      </w:pPr>
      <w:r>
        <w:t>Better control of financial, physical, and human resource</w:t>
      </w:r>
    </w:p>
    <w:p w14:paraId="414DF75C" w14:textId="1D9AED48" w:rsidR="00B87718" w:rsidRDefault="00B87718" w:rsidP="00B87718">
      <w:pPr>
        <w:pStyle w:val="ListParagraph"/>
        <w:numPr>
          <w:ilvl w:val="0"/>
          <w:numId w:val="20"/>
        </w:numPr>
      </w:pPr>
      <w:r>
        <w:t>Improved customer relations</w:t>
      </w:r>
    </w:p>
    <w:p w14:paraId="5B8DB666" w14:textId="52AA1ACA" w:rsidR="00B87718" w:rsidRDefault="00B87718" w:rsidP="00B87718">
      <w:pPr>
        <w:pStyle w:val="ListParagraph"/>
        <w:numPr>
          <w:ilvl w:val="0"/>
          <w:numId w:val="20"/>
        </w:numPr>
      </w:pPr>
      <w:r>
        <w:t>Shorter development times</w:t>
      </w:r>
    </w:p>
    <w:p w14:paraId="62D292B8" w14:textId="0A13253B" w:rsidR="00B87718" w:rsidRDefault="00B87718" w:rsidP="00B87718">
      <w:pPr>
        <w:pStyle w:val="ListParagraph"/>
        <w:numPr>
          <w:ilvl w:val="0"/>
          <w:numId w:val="20"/>
        </w:numPr>
      </w:pPr>
      <w:r>
        <w:t>Lower costs</w:t>
      </w:r>
    </w:p>
    <w:p w14:paraId="1B880F05" w14:textId="113F50E4" w:rsidR="00B87718" w:rsidRDefault="00B87718" w:rsidP="00B87718">
      <w:pPr>
        <w:pStyle w:val="ListParagraph"/>
        <w:numPr>
          <w:ilvl w:val="0"/>
          <w:numId w:val="20"/>
        </w:numPr>
      </w:pPr>
      <w:r>
        <w:t>Improved productivity</w:t>
      </w:r>
    </w:p>
    <w:p w14:paraId="450EE95C" w14:textId="05ECE390" w:rsidR="00B87718" w:rsidRDefault="00B87718" w:rsidP="00B87718">
      <w:pPr>
        <w:pStyle w:val="ListParagraph"/>
        <w:numPr>
          <w:ilvl w:val="0"/>
          <w:numId w:val="20"/>
        </w:numPr>
      </w:pPr>
      <w:r>
        <w:t>Higher quality and increased reliability</w:t>
      </w:r>
    </w:p>
    <w:p w14:paraId="6BE2CF45" w14:textId="4B7F1764" w:rsidR="00B87718" w:rsidRDefault="00B87718" w:rsidP="00B87718">
      <w:pPr>
        <w:pStyle w:val="ListParagraph"/>
        <w:numPr>
          <w:ilvl w:val="0"/>
          <w:numId w:val="20"/>
        </w:numPr>
      </w:pPr>
      <w:r>
        <w:lastRenderedPageBreak/>
        <w:t>Higher profit margins</w:t>
      </w:r>
    </w:p>
    <w:p w14:paraId="65B12E18" w14:textId="4A092AC2" w:rsidR="00B87718" w:rsidRDefault="00B87718" w:rsidP="00B87718">
      <w:pPr>
        <w:pStyle w:val="ListParagraph"/>
        <w:numPr>
          <w:ilvl w:val="0"/>
          <w:numId w:val="20"/>
        </w:numPr>
      </w:pPr>
      <w:r>
        <w:t>Better internal coordination</w:t>
      </w:r>
    </w:p>
    <w:p w14:paraId="5CBA1F2E" w14:textId="5510CD84" w:rsidR="00B87718" w:rsidRDefault="00B87718" w:rsidP="00B87718">
      <w:pPr>
        <w:pStyle w:val="ListParagraph"/>
        <w:numPr>
          <w:ilvl w:val="0"/>
          <w:numId w:val="20"/>
        </w:numPr>
      </w:pPr>
      <w:r>
        <w:t>Higher worker morale</w:t>
      </w:r>
    </w:p>
    <w:p w14:paraId="00A92C98" w14:textId="77777777" w:rsidR="00B87718" w:rsidRDefault="00B87718" w:rsidP="00B87718"/>
    <w:p w14:paraId="641766CB" w14:textId="027281F3" w:rsidR="00406781" w:rsidRPr="00406781" w:rsidRDefault="00406781" w:rsidP="002A1539">
      <w:pPr>
        <w:rPr>
          <w:b/>
          <w:bCs/>
        </w:rPr>
      </w:pPr>
      <w:r w:rsidRPr="00406781">
        <w:rPr>
          <w:b/>
          <w:bCs/>
        </w:rPr>
        <w:t>Best practice:</w:t>
      </w:r>
    </w:p>
    <w:p w14:paraId="1E34F5A2" w14:textId="5EEB9A86" w:rsidR="00406781" w:rsidRDefault="00406781" w:rsidP="002A1539">
      <w:r>
        <w:t>An optimal way recognised by industry to achieve a stated goal/objective</w:t>
      </w:r>
    </w:p>
    <w:p w14:paraId="0F93EFC5" w14:textId="73AD759A" w:rsidR="00406781" w:rsidRDefault="00406781" w:rsidP="00406781">
      <w:pPr>
        <w:pStyle w:val="ListParagraph"/>
        <w:numPr>
          <w:ilvl w:val="0"/>
          <w:numId w:val="13"/>
        </w:numPr>
      </w:pPr>
      <w:r>
        <w:t>Projects are driven by strategy</w:t>
      </w:r>
    </w:p>
    <w:p w14:paraId="608584F6" w14:textId="6338AE06" w:rsidR="00406781" w:rsidRDefault="00406781" w:rsidP="00406781">
      <w:pPr>
        <w:pStyle w:val="ListParagraph"/>
        <w:numPr>
          <w:ilvl w:val="0"/>
          <w:numId w:val="13"/>
        </w:numPr>
      </w:pPr>
      <w:r>
        <w:t>Engage stakeholders</w:t>
      </w:r>
    </w:p>
    <w:p w14:paraId="7F0BA892" w14:textId="54795B49" w:rsidR="00406781" w:rsidRDefault="00406781" w:rsidP="00406781"/>
    <w:p w14:paraId="4EAFD95C" w14:textId="4B327018" w:rsidR="00406781" w:rsidRDefault="00406781" w:rsidP="00406781"/>
    <w:p w14:paraId="6903221B" w14:textId="69CD5A35" w:rsidR="00406781" w:rsidRDefault="000440E0" w:rsidP="000440E0">
      <w:pPr>
        <w:pStyle w:val="Heading1"/>
      </w:pPr>
      <w:r>
        <w:t>Video 4:</w:t>
      </w:r>
    </w:p>
    <w:p w14:paraId="17D8C6CF" w14:textId="3AFE13B8" w:rsidR="00406781" w:rsidRPr="00406781" w:rsidRDefault="00406781" w:rsidP="00406781">
      <w:pPr>
        <w:rPr>
          <w:b/>
          <w:bCs/>
        </w:rPr>
      </w:pPr>
      <w:r w:rsidRPr="00406781">
        <w:rPr>
          <w:b/>
          <w:bCs/>
        </w:rPr>
        <w:t>Role of project manager:</w:t>
      </w:r>
    </w:p>
    <w:p w14:paraId="40474F7D" w14:textId="1D10F1EA" w:rsidR="00406781" w:rsidRDefault="00406781" w:rsidP="00406781">
      <w:pPr>
        <w:pStyle w:val="ListParagraph"/>
        <w:numPr>
          <w:ilvl w:val="0"/>
          <w:numId w:val="14"/>
        </w:numPr>
      </w:pPr>
      <w:r>
        <w:t xml:space="preserve">Hold project </w:t>
      </w:r>
      <w:proofErr w:type="spellStart"/>
      <w:r>
        <w:t>kickoff</w:t>
      </w:r>
      <w:proofErr w:type="spellEnd"/>
      <w:r>
        <w:t xml:space="preserve"> meeting</w:t>
      </w:r>
    </w:p>
    <w:p w14:paraId="7F773A71" w14:textId="767EF987" w:rsidR="00406781" w:rsidRDefault="00406781" w:rsidP="00406781">
      <w:pPr>
        <w:pStyle w:val="ListParagraph"/>
        <w:numPr>
          <w:ilvl w:val="0"/>
          <w:numId w:val="14"/>
        </w:numPr>
      </w:pPr>
      <w:r>
        <w:t>Encourage team to focus on deadlines</w:t>
      </w:r>
    </w:p>
    <w:p w14:paraId="5B14C577" w14:textId="1C390218" w:rsidR="00406781" w:rsidRDefault="00406781" w:rsidP="00406781">
      <w:pPr>
        <w:pStyle w:val="ListParagraph"/>
        <w:numPr>
          <w:ilvl w:val="0"/>
          <w:numId w:val="14"/>
        </w:numPr>
      </w:pPr>
      <w:r>
        <w:t>Lay out project targets, plan &amp; workflow</w:t>
      </w:r>
    </w:p>
    <w:p w14:paraId="521204EC" w14:textId="60866013" w:rsidR="00406781" w:rsidRDefault="00406781" w:rsidP="00406781">
      <w:pPr>
        <w:pStyle w:val="ListParagraph"/>
        <w:numPr>
          <w:ilvl w:val="0"/>
          <w:numId w:val="14"/>
        </w:numPr>
      </w:pPr>
      <w:r>
        <w:t>Negotiate for resources</w:t>
      </w:r>
    </w:p>
    <w:p w14:paraId="1E20A69A" w14:textId="5C4DAFA6" w:rsidR="00406781" w:rsidRDefault="00406781" w:rsidP="00406781">
      <w:pPr>
        <w:pStyle w:val="ListParagraph"/>
        <w:numPr>
          <w:ilvl w:val="0"/>
          <w:numId w:val="14"/>
        </w:numPr>
      </w:pPr>
      <w:r>
        <w:t>Establish the project’s policies &amp; procedures</w:t>
      </w:r>
    </w:p>
    <w:p w14:paraId="2B586A84" w14:textId="15B2D92E" w:rsidR="00406781" w:rsidRDefault="00406781" w:rsidP="00406781">
      <w:pPr>
        <w:pStyle w:val="ListParagraph"/>
        <w:numPr>
          <w:ilvl w:val="0"/>
          <w:numId w:val="14"/>
        </w:numPr>
      </w:pPr>
      <w:r>
        <w:t>Obtain funds</w:t>
      </w:r>
    </w:p>
    <w:p w14:paraId="09426F83" w14:textId="425087C8" w:rsidR="00406781" w:rsidRDefault="00406781" w:rsidP="00406781">
      <w:pPr>
        <w:pStyle w:val="ListParagraph"/>
        <w:numPr>
          <w:ilvl w:val="0"/>
          <w:numId w:val="14"/>
        </w:numPr>
      </w:pPr>
      <w:r>
        <w:t>Execute the plan</w:t>
      </w:r>
    </w:p>
    <w:p w14:paraId="2675E0A5" w14:textId="0A70DAD1" w:rsidR="00406781" w:rsidRDefault="00406781" w:rsidP="00406781">
      <w:pPr>
        <w:pStyle w:val="ListParagraph"/>
        <w:numPr>
          <w:ilvl w:val="0"/>
          <w:numId w:val="14"/>
        </w:numPr>
      </w:pPr>
      <w:r>
        <w:t>Evaluate performance</w:t>
      </w:r>
    </w:p>
    <w:p w14:paraId="7B036230" w14:textId="5411B955" w:rsidR="00406781" w:rsidRDefault="00406781" w:rsidP="00406781">
      <w:pPr>
        <w:pStyle w:val="ListParagraph"/>
        <w:numPr>
          <w:ilvl w:val="0"/>
          <w:numId w:val="14"/>
        </w:numPr>
      </w:pPr>
      <w:r>
        <w:t>Brief project sponsor</w:t>
      </w:r>
    </w:p>
    <w:p w14:paraId="46FFDE00" w14:textId="6C89988E" w:rsidR="00406781" w:rsidRDefault="00406781" w:rsidP="00406781">
      <w:pPr>
        <w:pStyle w:val="ListParagraph"/>
        <w:numPr>
          <w:ilvl w:val="0"/>
          <w:numId w:val="14"/>
        </w:numPr>
      </w:pPr>
      <w:r>
        <w:t>Manage costs-procurement</w:t>
      </w:r>
    </w:p>
    <w:p w14:paraId="75AE6F00" w14:textId="61EEF659" w:rsidR="00406781" w:rsidRDefault="00406781" w:rsidP="00406781">
      <w:pPr>
        <w:pStyle w:val="ListParagraph"/>
        <w:numPr>
          <w:ilvl w:val="0"/>
          <w:numId w:val="14"/>
        </w:numPr>
      </w:pPr>
      <w:r>
        <w:t>Brief team</w:t>
      </w:r>
    </w:p>
    <w:p w14:paraId="276D96CB" w14:textId="5A070BA9" w:rsidR="00406781" w:rsidRDefault="00406781" w:rsidP="00406781">
      <w:pPr>
        <w:pStyle w:val="ListParagraph"/>
        <w:numPr>
          <w:ilvl w:val="0"/>
          <w:numId w:val="14"/>
        </w:numPr>
      </w:pPr>
      <w:r>
        <w:t>Brief customer</w:t>
      </w:r>
    </w:p>
    <w:p w14:paraId="5B5726EA" w14:textId="46A9A3D9" w:rsidR="00406781" w:rsidRDefault="00406781" w:rsidP="00406781">
      <w:pPr>
        <w:pStyle w:val="ListParagraph"/>
        <w:numPr>
          <w:ilvl w:val="0"/>
          <w:numId w:val="14"/>
        </w:numPr>
      </w:pPr>
      <w:r>
        <w:t>Close out the project</w:t>
      </w:r>
    </w:p>
    <w:p w14:paraId="4063E8AC" w14:textId="73F07998" w:rsidR="00406781" w:rsidRDefault="00406781" w:rsidP="00406781"/>
    <w:p w14:paraId="6B75B719" w14:textId="7BD2D289" w:rsidR="00406781" w:rsidRDefault="00406781" w:rsidP="00406781">
      <w:r>
        <w:t>Suggested skills:</w:t>
      </w:r>
    </w:p>
    <w:p w14:paraId="61E3D45E" w14:textId="72CFD158" w:rsidR="00406781" w:rsidRDefault="00406781" w:rsidP="00406781">
      <w:pPr>
        <w:pStyle w:val="ListParagraph"/>
        <w:numPr>
          <w:ilvl w:val="0"/>
          <w:numId w:val="15"/>
        </w:numPr>
      </w:pPr>
      <w:r>
        <w:t>Project Management Body of Knowledge</w:t>
      </w:r>
    </w:p>
    <w:p w14:paraId="299F2138" w14:textId="1272C4E4" w:rsidR="00406781" w:rsidRDefault="00406781" w:rsidP="00406781">
      <w:pPr>
        <w:pStyle w:val="ListParagraph"/>
        <w:numPr>
          <w:ilvl w:val="0"/>
          <w:numId w:val="15"/>
        </w:numPr>
      </w:pPr>
      <w:r>
        <w:t>Application area knowledge, standards &amp; regulations</w:t>
      </w:r>
    </w:p>
    <w:p w14:paraId="57F82569" w14:textId="3B7429B2" w:rsidR="00406781" w:rsidRDefault="00406781" w:rsidP="00406781">
      <w:pPr>
        <w:pStyle w:val="ListParagraph"/>
        <w:numPr>
          <w:ilvl w:val="0"/>
          <w:numId w:val="15"/>
        </w:numPr>
      </w:pPr>
      <w:r>
        <w:t>Project environment knowledge &amp; skills</w:t>
      </w:r>
    </w:p>
    <w:p w14:paraId="72705519" w14:textId="69081E9F" w:rsidR="00406781" w:rsidRDefault="00406781" w:rsidP="00406781">
      <w:pPr>
        <w:pStyle w:val="ListParagraph"/>
        <w:numPr>
          <w:ilvl w:val="0"/>
          <w:numId w:val="15"/>
        </w:numPr>
      </w:pPr>
      <w:r>
        <w:t>Soft skills / human relations skills</w:t>
      </w:r>
    </w:p>
    <w:p w14:paraId="778B96BF" w14:textId="27B7646B" w:rsidR="00406781" w:rsidRDefault="00406781" w:rsidP="00406781">
      <w:pPr>
        <w:pStyle w:val="ListParagraph"/>
        <w:numPr>
          <w:ilvl w:val="0"/>
          <w:numId w:val="15"/>
        </w:numPr>
      </w:pPr>
      <w:r>
        <w:t>Technical skills</w:t>
      </w:r>
    </w:p>
    <w:p w14:paraId="41942BD9" w14:textId="3D8D69A0" w:rsidR="00406781" w:rsidRDefault="00406781" w:rsidP="00406781"/>
    <w:p w14:paraId="7519E27C" w14:textId="79ABC825" w:rsidR="00406781" w:rsidRDefault="00406781" w:rsidP="00406781">
      <w:r>
        <w:t>10 most important skills:</w:t>
      </w:r>
    </w:p>
    <w:p w14:paraId="4E2A1C91" w14:textId="64C263B3" w:rsidR="00406781" w:rsidRDefault="00406781" w:rsidP="00406781">
      <w:pPr>
        <w:pStyle w:val="ListParagraph"/>
        <w:numPr>
          <w:ilvl w:val="0"/>
          <w:numId w:val="16"/>
        </w:numPr>
      </w:pPr>
      <w:r>
        <w:t>People skills</w:t>
      </w:r>
    </w:p>
    <w:p w14:paraId="1077B0AF" w14:textId="4C827F70" w:rsidR="00406781" w:rsidRDefault="00406781" w:rsidP="00406781">
      <w:pPr>
        <w:pStyle w:val="ListParagraph"/>
        <w:numPr>
          <w:ilvl w:val="0"/>
          <w:numId w:val="16"/>
        </w:numPr>
      </w:pPr>
      <w:r>
        <w:t>Leadership</w:t>
      </w:r>
    </w:p>
    <w:p w14:paraId="5569E133" w14:textId="7E17C208" w:rsidR="00406781" w:rsidRDefault="00406781" w:rsidP="00406781">
      <w:pPr>
        <w:pStyle w:val="ListParagraph"/>
        <w:numPr>
          <w:ilvl w:val="0"/>
          <w:numId w:val="16"/>
        </w:numPr>
      </w:pPr>
      <w:r>
        <w:t>Listening</w:t>
      </w:r>
    </w:p>
    <w:p w14:paraId="707B9BF3" w14:textId="29E8C92D" w:rsidR="00406781" w:rsidRDefault="00406781" w:rsidP="00406781">
      <w:pPr>
        <w:pStyle w:val="ListParagraph"/>
        <w:numPr>
          <w:ilvl w:val="0"/>
          <w:numId w:val="16"/>
        </w:numPr>
      </w:pPr>
      <w:r>
        <w:t>Integrity, ethical behaviour, consistent</w:t>
      </w:r>
    </w:p>
    <w:p w14:paraId="627A8F06" w14:textId="0803CE37" w:rsidR="00406781" w:rsidRDefault="00406781" w:rsidP="00406781">
      <w:pPr>
        <w:pStyle w:val="ListParagraph"/>
        <w:numPr>
          <w:ilvl w:val="0"/>
          <w:numId w:val="16"/>
        </w:numPr>
      </w:pPr>
      <w:r>
        <w:t>Build trust</w:t>
      </w:r>
    </w:p>
    <w:p w14:paraId="58AFB6E8" w14:textId="1691D315" w:rsidR="00406781" w:rsidRDefault="00406781" w:rsidP="00406781">
      <w:pPr>
        <w:pStyle w:val="ListParagraph"/>
        <w:numPr>
          <w:ilvl w:val="0"/>
          <w:numId w:val="16"/>
        </w:numPr>
      </w:pPr>
      <w:r>
        <w:t>Verbal communication</w:t>
      </w:r>
    </w:p>
    <w:p w14:paraId="735B90BC" w14:textId="09466207" w:rsidR="00406781" w:rsidRDefault="00406781" w:rsidP="00406781">
      <w:pPr>
        <w:pStyle w:val="ListParagraph"/>
        <w:numPr>
          <w:ilvl w:val="0"/>
          <w:numId w:val="16"/>
        </w:numPr>
      </w:pPr>
      <w:r>
        <w:t>Build teams</w:t>
      </w:r>
    </w:p>
    <w:p w14:paraId="6C2B5F90" w14:textId="02526A7D" w:rsidR="00406781" w:rsidRDefault="00406781" w:rsidP="00406781">
      <w:pPr>
        <w:pStyle w:val="ListParagraph"/>
        <w:numPr>
          <w:ilvl w:val="0"/>
          <w:numId w:val="16"/>
        </w:numPr>
      </w:pPr>
      <w:r>
        <w:t>Conflict resolution, conflict management</w:t>
      </w:r>
    </w:p>
    <w:p w14:paraId="2ECBE5B9" w14:textId="5709CE5F" w:rsidR="00406781" w:rsidRDefault="00406781" w:rsidP="00406781">
      <w:pPr>
        <w:pStyle w:val="ListParagraph"/>
        <w:numPr>
          <w:ilvl w:val="0"/>
          <w:numId w:val="16"/>
        </w:numPr>
      </w:pPr>
      <w:r>
        <w:t>Critical thinking, problem solving</w:t>
      </w:r>
    </w:p>
    <w:p w14:paraId="2E3EE53C" w14:textId="5CD502B6" w:rsidR="00406781" w:rsidRDefault="00406781" w:rsidP="00406781">
      <w:pPr>
        <w:pStyle w:val="ListParagraph"/>
        <w:numPr>
          <w:ilvl w:val="0"/>
          <w:numId w:val="16"/>
        </w:numPr>
      </w:pPr>
      <w:r>
        <w:t>Understand, balance priorities</w:t>
      </w:r>
    </w:p>
    <w:p w14:paraId="72D5F24E" w14:textId="77777777" w:rsidR="00406781" w:rsidRDefault="00406781" w:rsidP="00406781"/>
    <w:p w14:paraId="1A7E2224" w14:textId="377474F4" w:rsidR="00406781" w:rsidRDefault="002B4902" w:rsidP="00406781">
      <w:r w:rsidRPr="002D76BE">
        <w:rPr>
          <w:b/>
          <w:bCs/>
        </w:rPr>
        <w:t>PMO</w:t>
      </w:r>
      <w:r>
        <w:t xml:space="preserve"> (project management office):</w:t>
      </w:r>
    </w:p>
    <w:p w14:paraId="09B78917" w14:textId="35780054" w:rsidR="002B4902" w:rsidRDefault="002B4902" w:rsidP="00406781">
      <w:r>
        <w:t>An organisational group responsible for coordinating the project management function throughout an organisation</w:t>
      </w:r>
    </w:p>
    <w:p w14:paraId="57B1651D" w14:textId="77777777" w:rsidR="00072621" w:rsidRDefault="00072621" w:rsidP="00406781"/>
    <w:p w14:paraId="76F9FD68" w14:textId="0307A059" w:rsidR="00072621" w:rsidRDefault="00072621" w:rsidP="00406781">
      <w:r>
        <w:lastRenderedPageBreak/>
        <w:t>Major roles of growth of PMO:</w:t>
      </w:r>
    </w:p>
    <w:p w14:paraId="569F39C4" w14:textId="75F8D0CD" w:rsidR="00072621" w:rsidRDefault="00072621" w:rsidP="00072621">
      <w:pPr>
        <w:pStyle w:val="ListParagraph"/>
        <w:numPr>
          <w:ilvl w:val="0"/>
          <w:numId w:val="21"/>
        </w:numPr>
      </w:pPr>
      <w:r>
        <w:t>growing strategic value of the PMO</w:t>
      </w:r>
    </w:p>
    <w:p w14:paraId="656F442D" w14:textId="022D6880" w:rsidR="00072621" w:rsidRDefault="00072621" w:rsidP="00072621">
      <w:pPr>
        <w:pStyle w:val="ListParagraph"/>
        <w:numPr>
          <w:ilvl w:val="0"/>
          <w:numId w:val="21"/>
        </w:numPr>
      </w:pPr>
      <w:r>
        <w:t>increased role of the PMO in training</w:t>
      </w:r>
    </w:p>
    <w:p w14:paraId="230EB178" w14:textId="6FA65DB4" w:rsidR="00072621" w:rsidRDefault="00072621" w:rsidP="00072621">
      <w:pPr>
        <w:pStyle w:val="ListParagraph"/>
        <w:numPr>
          <w:ilvl w:val="0"/>
          <w:numId w:val="21"/>
        </w:numPr>
      </w:pPr>
      <w:r>
        <w:t>ever-present challenge of resource management</w:t>
      </w:r>
    </w:p>
    <w:p w14:paraId="068EA6AC" w14:textId="77777777" w:rsidR="002B4902" w:rsidRDefault="002B4902" w:rsidP="00406781"/>
    <w:p w14:paraId="5DBB57E2" w14:textId="01F6E292" w:rsidR="002A1539" w:rsidRDefault="002D76BE" w:rsidP="00CE5D92">
      <w:r w:rsidRPr="002D76BE">
        <w:rPr>
          <w:b/>
          <w:bCs/>
        </w:rPr>
        <w:t>PMI</w:t>
      </w:r>
      <w:r>
        <w:t xml:space="preserve"> (project management institute):</w:t>
      </w:r>
    </w:p>
    <w:p w14:paraId="775EBABA" w14:textId="59F1531B" w:rsidR="002D76BE" w:rsidRDefault="002D76BE" w:rsidP="00CE5D92">
      <w:r>
        <w:t xml:space="preserve">An international professional society for project managers </w:t>
      </w:r>
    </w:p>
    <w:p w14:paraId="1A0E1E8F" w14:textId="77777777" w:rsidR="002D76BE" w:rsidRDefault="002D76BE" w:rsidP="00CE5D92"/>
    <w:p w14:paraId="6E4D5736" w14:textId="1BF263CB" w:rsidR="002D76BE" w:rsidRDefault="002D76BE" w:rsidP="00CE5D92">
      <w:r w:rsidRPr="002D76BE">
        <w:rPr>
          <w:b/>
          <w:bCs/>
        </w:rPr>
        <w:t>PMP</w:t>
      </w:r>
      <w:r>
        <w:t xml:space="preserve"> (project management professional):</w:t>
      </w:r>
    </w:p>
    <w:p w14:paraId="3CEB200A" w14:textId="5B1F46F0" w:rsidR="002D76BE" w:rsidRDefault="002D76BE" w:rsidP="00CE5D92">
      <w:r>
        <w:t>Certification</w:t>
      </w:r>
    </w:p>
    <w:p w14:paraId="4997C87F" w14:textId="2AB70F12" w:rsidR="002A1539" w:rsidRDefault="002A1539" w:rsidP="00CE5D92"/>
    <w:p w14:paraId="4BC9E514" w14:textId="3552A103" w:rsidR="002D76BE" w:rsidRPr="002D76BE" w:rsidRDefault="002D76BE" w:rsidP="00CE5D92">
      <w:pPr>
        <w:rPr>
          <w:b/>
          <w:bCs/>
        </w:rPr>
      </w:pPr>
      <w:r w:rsidRPr="002D76BE">
        <w:rPr>
          <w:b/>
          <w:bCs/>
        </w:rPr>
        <w:t xml:space="preserve">Ethics: </w:t>
      </w:r>
    </w:p>
    <w:p w14:paraId="3DF7AF54" w14:textId="51B4A7BC" w:rsidR="002D76BE" w:rsidRDefault="002D76BE" w:rsidP="00CE5D92">
      <w:r>
        <w:t>A set of principles that guide our decision making based on personal values of what is right and wrong</w:t>
      </w:r>
    </w:p>
    <w:p w14:paraId="1A93AC58" w14:textId="2E4765AA" w:rsidR="002D76BE" w:rsidRDefault="002D76BE" w:rsidP="00CE5D92"/>
    <w:p w14:paraId="0413FF5B" w14:textId="77777777" w:rsidR="002D76BE" w:rsidRPr="0011698A" w:rsidRDefault="002D76BE" w:rsidP="00CE5D92"/>
    <w:sectPr w:rsidR="002D76BE" w:rsidRPr="0011698A" w:rsidSect="000F42D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F022E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AC131C6"/>
    <w:multiLevelType w:val="hybridMultilevel"/>
    <w:tmpl w:val="8AFA1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B4C7E"/>
    <w:multiLevelType w:val="hybridMultilevel"/>
    <w:tmpl w:val="9F167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25243"/>
    <w:multiLevelType w:val="hybridMultilevel"/>
    <w:tmpl w:val="4DA083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2F0EFD"/>
    <w:multiLevelType w:val="hybridMultilevel"/>
    <w:tmpl w:val="5AA262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93681"/>
    <w:multiLevelType w:val="hybridMultilevel"/>
    <w:tmpl w:val="3E64FD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4E3106"/>
    <w:multiLevelType w:val="hybridMultilevel"/>
    <w:tmpl w:val="BEE04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6102E7"/>
    <w:multiLevelType w:val="hybridMultilevel"/>
    <w:tmpl w:val="16C85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F74CB"/>
    <w:multiLevelType w:val="hybridMultilevel"/>
    <w:tmpl w:val="9C282E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96717D"/>
    <w:multiLevelType w:val="hybridMultilevel"/>
    <w:tmpl w:val="319A68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3B20B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4180F6D"/>
    <w:multiLevelType w:val="hybridMultilevel"/>
    <w:tmpl w:val="DCA425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802DBB"/>
    <w:multiLevelType w:val="hybridMultilevel"/>
    <w:tmpl w:val="396AF6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4950AA"/>
    <w:multiLevelType w:val="hybridMultilevel"/>
    <w:tmpl w:val="9C9A60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B45156"/>
    <w:multiLevelType w:val="hybridMultilevel"/>
    <w:tmpl w:val="0A36F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7D00E0"/>
    <w:multiLevelType w:val="hybridMultilevel"/>
    <w:tmpl w:val="65641E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FF1702"/>
    <w:multiLevelType w:val="hybridMultilevel"/>
    <w:tmpl w:val="D540AF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FC3D0D"/>
    <w:multiLevelType w:val="hybridMultilevel"/>
    <w:tmpl w:val="A9C0D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75F83"/>
    <w:multiLevelType w:val="hybridMultilevel"/>
    <w:tmpl w:val="E3EA2E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462BF1"/>
    <w:multiLevelType w:val="hybridMultilevel"/>
    <w:tmpl w:val="0838B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56340A"/>
    <w:multiLevelType w:val="hybridMultilevel"/>
    <w:tmpl w:val="4C223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8"/>
  </w:num>
  <w:num w:numId="3">
    <w:abstractNumId w:val="15"/>
  </w:num>
  <w:num w:numId="4">
    <w:abstractNumId w:val="3"/>
  </w:num>
  <w:num w:numId="5">
    <w:abstractNumId w:val="0"/>
  </w:num>
  <w:num w:numId="6">
    <w:abstractNumId w:val="10"/>
  </w:num>
  <w:num w:numId="7">
    <w:abstractNumId w:val="16"/>
  </w:num>
  <w:num w:numId="8">
    <w:abstractNumId w:val="2"/>
  </w:num>
  <w:num w:numId="9">
    <w:abstractNumId w:val="4"/>
  </w:num>
  <w:num w:numId="10">
    <w:abstractNumId w:val="6"/>
  </w:num>
  <w:num w:numId="11">
    <w:abstractNumId w:val="17"/>
  </w:num>
  <w:num w:numId="12">
    <w:abstractNumId w:val="19"/>
  </w:num>
  <w:num w:numId="13">
    <w:abstractNumId w:val="7"/>
  </w:num>
  <w:num w:numId="14">
    <w:abstractNumId w:val="1"/>
  </w:num>
  <w:num w:numId="15">
    <w:abstractNumId w:val="20"/>
  </w:num>
  <w:num w:numId="16">
    <w:abstractNumId w:val="9"/>
  </w:num>
  <w:num w:numId="17">
    <w:abstractNumId w:val="14"/>
  </w:num>
  <w:num w:numId="18">
    <w:abstractNumId w:val="13"/>
  </w:num>
  <w:num w:numId="19">
    <w:abstractNumId w:val="11"/>
  </w:num>
  <w:num w:numId="20">
    <w:abstractNumId w:val="5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NDawNDQxN7QwNTRX0lEKTi0uzszPAykwrAUArdy8SywAAAA="/>
  </w:docVars>
  <w:rsids>
    <w:rsidRoot w:val="000F42D9"/>
    <w:rsid w:val="000440E0"/>
    <w:rsid w:val="00072621"/>
    <w:rsid w:val="00086F07"/>
    <w:rsid w:val="000F42D9"/>
    <w:rsid w:val="0011698A"/>
    <w:rsid w:val="00190C91"/>
    <w:rsid w:val="001A3113"/>
    <w:rsid w:val="00294D97"/>
    <w:rsid w:val="002A1539"/>
    <w:rsid w:val="002B4902"/>
    <w:rsid w:val="002C4226"/>
    <w:rsid w:val="002D76BE"/>
    <w:rsid w:val="00352B9D"/>
    <w:rsid w:val="00406781"/>
    <w:rsid w:val="004F69C7"/>
    <w:rsid w:val="00650D58"/>
    <w:rsid w:val="00657226"/>
    <w:rsid w:val="00750469"/>
    <w:rsid w:val="00765FC8"/>
    <w:rsid w:val="00822546"/>
    <w:rsid w:val="00842A1E"/>
    <w:rsid w:val="008563E9"/>
    <w:rsid w:val="00966835"/>
    <w:rsid w:val="00981A73"/>
    <w:rsid w:val="00A33805"/>
    <w:rsid w:val="00A57CAB"/>
    <w:rsid w:val="00AE1754"/>
    <w:rsid w:val="00B74DC1"/>
    <w:rsid w:val="00B87718"/>
    <w:rsid w:val="00BC574F"/>
    <w:rsid w:val="00BC6D7E"/>
    <w:rsid w:val="00CE5D92"/>
    <w:rsid w:val="00D14A17"/>
    <w:rsid w:val="00D622C9"/>
    <w:rsid w:val="00E83EB0"/>
    <w:rsid w:val="00FC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1C8FA"/>
  <w15:chartTrackingRefBased/>
  <w15:docId w15:val="{11D15B07-942C-1B40-8018-C92D6FD74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1A7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1A7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2A1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81A7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81A7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655B20-6634-40FE-A119-2BE93A99A0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6</Pages>
  <Words>745</Words>
  <Characters>424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68</cp:revision>
  <dcterms:created xsi:type="dcterms:W3CDTF">2021-11-17T02:19:00Z</dcterms:created>
  <dcterms:modified xsi:type="dcterms:W3CDTF">2022-01-21T00:29:00Z</dcterms:modified>
</cp:coreProperties>
</file>